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1472" w:rsidRPr="006C4D1A" w:rsidRDefault="00711472" w:rsidP="00C661A4">
      <w:pPr>
        <w:rPr>
          <w:rFonts w:ascii="SutonnyMJ" w:hAnsi="SutonnyMJ" w:cs="SutonnyMJ"/>
          <w:b/>
          <w:sz w:val="24"/>
          <w:szCs w:val="24"/>
        </w:rPr>
      </w:pPr>
    </w:p>
    <w:p w:rsidR="003E33E2" w:rsidRPr="006C4D1A" w:rsidRDefault="00D12A8E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t>wRIwe-B</w:t>
      </w:r>
      <w:r w:rsidR="003E33E2" w:rsidRPr="006C4D1A">
        <w:rPr>
          <w:rFonts w:ascii="SutonnyMJ" w:hAnsi="SutonnyMJ" w:cs="SutonnyMJ"/>
          <w:b/>
          <w:sz w:val="24"/>
          <w:szCs w:val="24"/>
        </w:rPr>
        <w:t>Dwb‡</w:t>
      </w:r>
      <w:proofErr w:type="gramEnd"/>
      <w:r w:rsidR="003E33E2" w:rsidRPr="006C4D1A">
        <w:rPr>
          <w:rFonts w:ascii="SutonnyMJ" w:hAnsi="SutonnyMJ" w:cs="SutonnyMJ"/>
          <w:b/>
          <w:sz w:val="24"/>
          <w:szCs w:val="24"/>
        </w:rPr>
        <w:t>md AvmIqv-2</w:t>
      </w:r>
      <w:r w:rsidRPr="006C4D1A">
        <w:rPr>
          <w:rFonts w:ascii="SutonnyMJ" w:hAnsi="SutonnyMJ" w:cs="SutonnyMJ"/>
          <w:b/>
          <w:sz w:val="24"/>
          <w:szCs w:val="24"/>
        </w:rPr>
        <w:t xml:space="preserve"> </w:t>
      </w:r>
      <w:r w:rsidR="003E33E2" w:rsidRPr="006C4D1A">
        <w:rPr>
          <w:rFonts w:ascii="SutonnyMJ" w:hAnsi="SutonnyMJ" w:cs="SutonnyMJ"/>
          <w:b/>
          <w:sz w:val="24"/>
          <w:szCs w:val="24"/>
        </w:rPr>
        <w:t>cÖKí</w:t>
      </w:r>
    </w:p>
    <w:p w:rsidR="00D41BAF" w:rsidRPr="006C4D1A" w:rsidRDefault="00D41BAF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D12A8E" w:rsidRPr="006C4D1A" w:rsidRDefault="00D12A8E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ev¯Íevq‡</w:t>
      </w:r>
      <w:proofErr w:type="gramStart"/>
      <w:r w:rsidRPr="006C4D1A">
        <w:rPr>
          <w:rFonts w:ascii="SutonnyMJ" w:hAnsi="SutonnyMJ" w:cs="SutonnyMJ"/>
          <w:b/>
          <w:sz w:val="24"/>
          <w:szCs w:val="24"/>
        </w:rPr>
        <w:t>bt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 xml:space="preserve"> †</w:t>
      </w:r>
      <w:r w:rsidR="003E33E2" w:rsidRPr="006C4D1A">
        <w:rPr>
          <w:rFonts w:ascii="SutonnyMJ" w:hAnsi="SutonnyMJ" w:cs="SutonnyMJ"/>
          <w:b/>
          <w:sz w:val="24"/>
          <w:szCs w:val="24"/>
        </w:rPr>
        <w:t>Kqvi evsjv‡`k</w:t>
      </w:r>
    </w:p>
    <w:p w:rsidR="00D41BAF" w:rsidRPr="006C4D1A" w:rsidRDefault="00D41BAF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3E33E2" w:rsidRPr="006C4D1A" w:rsidRDefault="00D12A8E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†</w:t>
      </w:r>
      <w:r w:rsidR="003E33E2" w:rsidRPr="006C4D1A">
        <w:rPr>
          <w:rFonts w:ascii="SutonnyMJ" w:hAnsi="SutonnyMJ" w:cs="SutonnyMJ"/>
          <w:b/>
          <w:sz w:val="24"/>
          <w:szCs w:val="24"/>
        </w:rPr>
        <w:t xml:space="preserve">Lvjv RvqMvq cvqLvbv gy³ cvovi </w:t>
      </w:r>
      <w:proofErr w:type="gramStart"/>
      <w:r w:rsidR="003E33E2" w:rsidRPr="006C4D1A">
        <w:rPr>
          <w:rFonts w:ascii="SutonnyMJ" w:hAnsi="SutonnyMJ" w:cs="SutonnyMJ"/>
          <w:b/>
          <w:sz w:val="24"/>
          <w:szCs w:val="24"/>
        </w:rPr>
        <w:t>bv‡</w:t>
      </w:r>
      <w:proofErr w:type="gramEnd"/>
      <w:r w:rsidR="003E33E2" w:rsidRPr="006C4D1A">
        <w:rPr>
          <w:rFonts w:ascii="SutonnyMJ" w:hAnsi="SutonnyMJ" w:cs="SutonnyMJ"/>
          <w:b/>
          <w:sz w:val="24"/>
          <w:szCs w:val="24"/>
        </w:rPr>
        <w:t>gi ZvwjKv</w:t>
      </w:r>
    </w:p>
    <w:p w:rsidR="00D41BAF" w:rsidRPr="006C4D1A" w:rsidRDefault="00D41BAF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3E33E2" w:rsidRPr="006C4D1A" w:rsidRDefault="00D12A8E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BDwbq‡bi</w:t>
      </w:r>
      <w:r w:rsidR="003E33E2" w:rsidRPr="006C4D1A">
        <w:rPr>
          <w:rFonts w:ascii="SutonnyMJ" w:hAnsi="SutonnyMJ" w:cs="SutonnyMJ"/>
          <w:b/>
          <w:sz w:val="24"/>
          <w:szCs w:val="24"/>
        </w:rPr>
        <w:t xml:space="preserve"> bvg: </w:t>
      </w:r>
      <w:r w:rsidR="00FD31DE" w:rsidRPr="006C4D1A">
        <w:rPr>
          <w:rFonts w:ascii="SutonnyMJ" w:hAnsi="SutonnyMJ" w:cs="SutonnyMJ"/>
          <w:b/>
          <w:sz w:val="24"/>
          <w:szCs w:val="24"/>
        </w:rPr>
        <w:t>07bs gyÝxMÄ</w:t>
      </w:r>
      <w:r w:rsidR="003E33E2" w:rsidRPr="006C4D1A">
        <w:rPr>
          <w:rFonts w:ascii="SutonnyMJ" w:hAnsi="SutonnyMJ" w:cs="SutonnyMJ"/>
          <w:b/>
          <w:sz w:val="24"/>
          <w:szCs w:val="24"/>
        </w:rPr>
        <w:t xml:space="preserve">      Dc‡Rjv: </w:t>
      </w:r>
      <w:r w:rsidR="00FC3830" w:rsidRPr="006C4D1A">
        <w:rPr>
          <w:rFonts w:ascii="SutonnyMJ" w:hAnsi="SutonnyMJ" w:cs="SutonnyMJ"/>
          <w:b/>
          <w:sz w:val="24"/>
          <w:szCs w:val="24"/>
        </w:rPr>
        <w:t xml:space="preserve"> k¨vgbMi</w:t>
      </w:r>
      <w:r w:rsidR="003E33E2" w:rsidRPr="006C4D1A">
        <w:rPr>
          <w:rFonts w:ascii="SutonnyMJ" w:hAnsi="SutonnyMJ" w:cs="SutonnyMJ"/>
          <w:b/>
          <w:sz w:val="24"/>
          <w:szCs w:val="24"/>
        </w:rPr>
        <w:t xml:space="preserve">                     †Rjv: </w:t>
      </w:r>
      <w:r w:rsidR="00FC3830" w:rsidRPr="006C4D1A">
        <w:rPr>
          <w:rFonts w:ascii="SutonnyMJ" w:hAnsi="SutonnyMJ" w:cs="SutonnyMJ"/>
          <w:b/>
          <w:sz w:val="24"/>
          <w:szCs w:val="24"/>
        </w:rPr>
        <w:t>mvZÿxiv</w:t>
      </w:r>
    </w:p>
    <w:p w:rsidR="00D41BAF" w:rsidRPr="006C4D1A" w:rsidRDefault="00D41BAF" w:rsidP="00D41BAF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tbl>
      <w:tblPr>
        <w:tblStyle w:val="TableGrid"/>
        <w:tblW w:w="10705" w:type="dxa"/>
        <w:tblLayout w:type="fixed"/>
        <w:tblLook w:val="04A0"/>
      </w:tblPr>
      <w:tblGrid>
        <w:gridCol w:w="895"/>
        <w:gridCol w:w="810"/>
        <w:gridCol w:w="2430"/>
        <w:gridCol w:w="990"/>
        <w:gridCol w:w="990"/>
        <w:gridCol w:w="4590"/>
      </w:tblGrid>
      <w:tr w:rsidR="00FD31DE" w:rsidRPr="006C4D1A" w:rsidTr="00FD31DE">
        <w:trPr>
          <w:tblHeader/>
        </w:trPr>
        <w:tc>
          <w:tcPr>
            <w:tcW w:w="895" w:type="dxa"/>
            <w:shd w:val="clear" w:color="auto" w:fill="BFBFBF" w:themeFill="background1" w:themeFillShade="BF"/>
            <w:vAlign w:val="center"/>
          </w:tcPr>
          <w:p w:rsidR="00FD31DE" w:rsidRPr="006C4D1A" w:rsidRDefault="00FD31DE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µwgK bs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:rsidR="00FD31DE" w:rsidRPr="006C4D1A" w:rsidRDefault="00FD31DE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IqvW© bs</w:t>
            </w:r>
          </w:p>
        </w:tc>
        <w:tc>
          <w:tcPr>
            <w:tcW w:w="2430" w:type="dxa"/>
            <w:shd w:val="clear" w:color="auto" w:fill="BFBFBF" w:themeFill="background1" w:themeFillShade="BF"/>
            <w:vAlign w:val="center"/>
          </w:tcPr>
          <w:p w:rsidR="00FD31DE" w:rsidRPr="006C4D1A" w:rsidRDefault="00FD31DE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cvovi bvg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:rsidR="00FD31DE" w:rsidRPr="006C4D1A" w:rsidRDefault="002427FD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cvov ‡KvW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:rsidR="00FD31DE" w:rsidRPr="006C4D1A" w:rsidRDefault="00FD31DE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†gvU cwievi</w:t>
            </w:r>
          </w:p>
        </w:tc>
        <w:tc>
          <w:tcPr>
            <w:tcW w:w="4590" w:type="dxa"/>
            <w:shd w:val="clear" w:color="auto" w:fill="BFBFBF" w:themeFill="background1" w:themeFillShade="BF"/>
            <w:vAlign w:val="center"/>
          </w:tcPr>
          <w:p w:rsidR="00FD31DE" w:rsidRPr="006C4D1A" w:rsidRDefault="00FD31DE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Kvh©µ‡gi Qwe</w:t>
            </w: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nvj`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0</w:t>
            </w:r>
          </w:p>
        </w:tc>
        <w:tc>
          <w:tcPr>
            <w:tcW w:w="4590" w:type="dxa"/>
            <w:vMerge w:val="restart"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1101F4" w:rsidP="008F184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2620168" cy="1473958"/>
                  <wp:effectExtent l="19050" t="0" r="8732" b="0"/>
                  <wp:docPr id="1" name="Picture 1" descr="C:\Users\User\Desktop\Union Status for Union exit  Real time monitoring\Real time Monitaring\Munshigonj Up Multi Pitcure\Munshigang- Pic RTM\S Map Mu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Union Status for Union exit  Real time monitoring\Real time Monitaring\Munshigonj Up Multi Pitcure\Munshigang- Pic RTM\S Map Mu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3389" cy="1475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5A4C5A" w:rsidP="008F184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2157768" cy="1619289"/>
                  <wp:effectExtent l="19050" t="0" r="0" b="0"/>
                  <wp:docPr id="2" name="Picture 2" descr="C:\Users\User\Desktop\Union Status for Union exit  Real time monitoring\Real time Monitaring\Munshigonj Up Multi Pitcure\Munshigang- Pic RTM\Shirin 7 no ward n (2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esktop\Union Status for Union exit  Real time monitoring\Real time Monitaring\Munshigonj Up Multi Pitcure\Munshigang- Pic RTM\Shirin 7 no ward n (2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2098" cy="1622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5A4C5A" w:rsidP="008F184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1963856" cy="1963856"/>
                  <wp:effectExtent l="19050" t="0" r="0" b="0"/>
                  <wp:docPr id="3" name="Picture 3" descr="C:\Users\User\Desktop\Union Status for Union exit  Real time monitoring\Real time Monitaring\Munshigonj Up Multi Pitcure\Munshigang- Pic RTM\Shirin 7 no ward n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\Desktop\Union Status for Union exit  Real time monitoring\Real time Monitaring\Munshigonj Up Multi Pitcure\Munshigang- Pic RTM\Shirin 7 no ward n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657" cy="1962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6A0060" w:rsidP="008F184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2398196" cy="1798038"/>
                  <wp:effectExtent l="19050" t="0" r="2104" b="0"/>
                  <wp:docPr id="26" name="Picture 12" descr="C:\Users\User\Desktop\Union Status for Union exit  Real time monitoring\Real time Monitaring\Munshigonj Up Multi Pitcure\Munshigang- Pic RTM\IMG_20210421_12132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User\Desktop\Union Status for Union exit  Real time monitoring\Real time Monitaring\Munshigonj Up Multi Pitcure\Munshigang- Pic RTM\IMG_20210421_12132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7520" cy="1797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6A0060" w:rsidP="008F184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2747530" cy="2026692"/>
                  <wp:effectExtent l="19050" t="0" r="0" b="0"/>
                  <wp:docPr id="28" name="Picture 14" descr="C:\Users\User\Desktop\Union Status for Union exit  Real time monitoring\Real time Monitaring\Munshigonj Up Multi Pitcure\Munshigang- Pic RTM\WF Discuss with WSP team, Munshigang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User\Desktop\Union Status for Union exit  Real time monitoring\Real time Monitaring\Munshigonj Up Multi Pitcure\Munshigang- Pic RTM\WF Discuss with WSP team, Munshigang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4336" cy="20317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  <w:p w:rsidR="00BA0457" w:rsidRPr="006C4D1A" w:rsidRDefault="00BA0457" w:rsidP="008F1844">
            <w:pPr>
              <w:ind w:firstLine="720"/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AvBU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evDwjqv 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63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1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AvBU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AvBUcvov-2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2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gDLvwj b`xiavi 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5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g¯¿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990" w:type="dxa"/>
          </w:tcPr>
          <w:p w:rsidR="00BA0457" w:rsidRPr="006C4D1A" w:rsidRDefault="00BD3695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mGbwe 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g¯¿xcvov c~e©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g¯¿xcvov cwðg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51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PwK`vi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 c~e©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PwK`vicvov cwðg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4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ÖvgvwbK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cvov 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Kv¸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63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Bb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8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19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0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3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g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6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K`gZj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2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5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Luv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3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R‡j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1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2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Rvqv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2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Rvqv`©vicvov -2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0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2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Rvqv`©vicvov -3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1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2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ißvb 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6</w:t>
            </w:r>
          </w:p>
        </w:tc>
        <w:tc>
          <w:tcPr>
            <w:tcW w:w="990" w:type="dxa"/>
          </w:tcPr>
          <w:p w:rsidR="00BA0457" w:rsidRPr="006C4D1A" w:rsidRDefault="00D8701B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iK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KyjZwj c~e©cvov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6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KyjZwj cwðg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kL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4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Bb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P‡jiLvj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2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6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3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ksniZwj DËi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5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5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3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wksniZwj `wÿb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5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4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Pqvig¨vb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8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4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So–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39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So–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-2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9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Iqvc`vi cv‡ki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1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2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1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3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4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bimy›`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4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1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fvsMvjxcvov 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3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†gvoj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6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gvwS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7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8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2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 c~e©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49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3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`©vi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4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 cwðg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1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6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5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gvjøv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2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6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bv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96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7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 DËi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4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6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8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Kv¸Rx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5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19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9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MvRxcvov `wÿb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6</w:t>
            </w:r>
          </w:p>
        </w:tc>
        <w:tc>
          <w:tcPr>
            <w:tcW w:w="990" w:type="dxa"/>
          </w:tcPr>
          <w:p w:rsidR="00BA0457" w:rsidRPr="006C4D1A" w:rsidRDefault="00E52D06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30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60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gwjøK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7</w:t>
            </w:r>
          </w:p>
        </w:tc>
        <w:tc>
          <w:tcPr>
            <w:tcW w:w="990" w:type="dxa"/>
          </w:tcPr>
          <w:p w:rsidR="00BA0457" w:rsidRPr="006C4D1A" w:rsidRDefault="00D8701B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7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A0457" w:rsidRPr="006C4D1A" w:rsidTr="00FD31DE">
        <w:tc>
          <w:tcPr>
            <w:tcW w:w="895" w:type="dxa"/>
          </w:tcPr>
          <w:p w:rsidR="00BA0457" w:rsidRPr="006C4D1A" w:rsidRDefault="00BA0457" w:rsidP="00D41BAF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61</w:t>
            </w:r>
          </w:p>
        </w:tc>
        <w:tc>
          <w:tcPr>
            <w:tcW w:w="81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30" w:type="dxa"/>
            <w:vAlign w:val="bottom"/>
          </w:tcPr>
          <w:p w:rsidR="00BA0457" w:rsidRPr="006C4D1A" w:rsidRDefault="00BA0457">
            <w:pPr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‡`kx</w:t>
            </w:r>
            <w:r w:rsidR="00CC3B98"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cvov</w:t>
            </w:r>
          </w:p>
        </w:tc>
        <w:tc>
          <w:tcPr>
            <w:tcW w:w="990" w:type="dxa"/>
          </w:tcPr>
          <w:p w:rsidR="00BA0457" w:rsidRPr="006C4D1A" w:rsidRDefault="00BA0457">
            <w:pPr>
              <w:jc w:val="right"/>
              <w:rPr>
                <w:rFonts w:ascii="SutonnyMJ" w:hAnsi="SutonnyMJ" w:cs="SutonnyMJ"/>
                <w:color w:val="000000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color w:val="000000"/>
                <w:sz w:val="24"/>
                <w:szCs w:val="24"/>
              </w:rPr>
              <w:t>58</w:t>
            </w:r>
          </w:p>
        </w:tc>
        <w:tc>
          <w:tcPr>
            <w:tcW w:w="990" w:type="dxa"/>
          </w:tcPr>
          <w:p w:rsidR="00BA0457" w:rsidRPr="006C4D1A" w:rsidRDefault="00CC3B98" w:rsidP="00D41BAF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68</w:t>
            </w:r>
          </w:p>
        </w:tc>
        <w:tc>
          <w:tcPr>
            <w:tcW w:w="4590" w:type="dxa"/>
            <w:vMerge/>
          </w:tcPr>
          <w:p w:rsidR="00BA0457" w:rsidRPr="006C4D1A" w:rsidRDefault="00BA0457" w:rsidP="008F184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E33E2" w:rsidRPr="006C4D1A" w:rsidRDefault="003E33E2" w:rsidP="003E33E2">
      <w:pPr>
        <w:rPr>
          <w:rFonts w:ascii="SutonnyMJ" w:hAnsi="SutonnyMJ" w:cs="SutonnyMJ"/>
          <w:sz w:val="24"/>
          <w:szCs w:val="24"/>
        </w:rPr>
      </w:pPr>
    </w:p>
    <w:p w:rsidR="007F74E0" w:rsidRPr="006C4D1A" w:rsidRDefault="007F74E0" w:rsidP="00844D98">
      <w:pPr>
        <w:rPr>
          <w:rFonts w:ascii="SutonnyMJ" w:hAnsi="SutonnyMJ" w:cs="SutonnyMJ"/>
          <w:b/>
          <w:sz w:val="24"/>
          <w:szCs w:val="24"/>
        </w:rPr>
      </w:pPr>
    </w:p>
    <w:p w:rsidR="007F74E0" w:rsidRPr="006C4D1A" w:rsidRDefault="007F74E0" w:rsidP="007F74E0">
      <w:pPr>
        <w:jc w:val="center"/>
        <w:rPr>
          <w:rFonts w:ascii="SutonnyMJ" w:hAnsi="SutonnyMJ" w:cs="SutonnyMJ"/>
          <w:b/>
          <w:sz w:val="24"/>
          <w:szCs w:val="24"/>
        </w:rPr>
      </w:pPr>
    </w:p>
    <w:p w:rsidR="0050241D" w:rsidRPr="006C4D1A" w:rsidRDefault="0050241D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t>wRIwe-BDwb‡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>md AvmIqv-2 cÖKí</w:t>
      </w:r>
    </w:p>
    <w:p w:rsidR="0050241D" w:rsidRPr="006C4D1A" w:rsidRDefault="0050241D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50241D" w:rsidRPr="006C4D1A" w:rsidRDefault="0050241D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ev¯Íevq‡</w:t>
      </w:r>
      <w:proofErr w:type="gramStart"/>
      <w:r w:rsidRPr="006C4D1A">
        <w:rPr>
          <w:rFonts w:ascii="SutonnyMJ" w:hAnsi="SutonnyMJ" w:cs="SutonnyMJ"/>
          <w:b/>
          <w:sz w:val="24"/>
          <w:szCs w:val="24"/>
        </w:rPr>
        <w:t>bt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 xml:space="preserve"> †Kqvi evsjv‡`k</w:t>
      </w:r>
    </w:p>
    <w:p w:rsidR="0050241D" w:rsidRPr="006C4D1A" w:rsidRDefault="0050241D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50241D" w:rsidRPr="006C4D1A" w:rsidRDefault="00C661A4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t>gyÝxMÄ</w:t>
      </w:r>
      <w:proofErr w:type="gramEnd"/>
      <w:r w:rsidR="0050241D" w:rsidRPr="006C4D1A">
        <w:rPr>
          <w:rFonts w:ascii="SutonnyMJ" w:hAnsi="SutonnyMJ" w:cs="SutonnyMJ"/>
          <w:b/>
          <w:sz w:val="24"/>
          <w:szCs w:val="24"/>
        </w:rPr>
        <w:t xml:space="preserve"> BDwbq‡bi ¯^fve‡bZv‡`i ZvwjKv</w:t>
      </w:r>
    </w:p>
    <w:p w:rsidR="0050241D" w:rsidRPr="006C4D1A" w:rsidRDefault="0050241D" w:rsidP="0050241D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C661A4" w:rsidRPr="006C4D1A" w:rsidRDefault="00C661A4" w:rsidP="00C661A4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BDwbq‡bi bvg: 07bs gyÝxMÄ      Dc‡Rjv:  k¨vgbMi                     †Rjv: mvZÿxiv</w:t>
      </w:r>
    </w:p>
    <w:p w:rsidR="007F74E0" w:rsidRPr="006C4D1A" w:rsidRDefault="007F74E0" w:rsidP="0050241D">
      <w:pPr>
        <w:rPr>
          <w:rFonts w:ascii="SutonnyMJ" w:hAnsi="SutonnyMJ" w:cs="SutonnyMJ"/>
          <w:b/>
          <w:sz w:val="24"/>
          <w:szCs w:val="24"/>
        </w:rPr>
      </w:pPr>
    </w:p>
    <w:tbl>
      <w:tblPr>
        <w:tblStyle w:val="TableGrid"/>
        <w:tblW w:w="10440" w:type="dxa"/>
        <w:tblInd w:w="-545" w:type="dxa"/>
        <w:tblLook w:val="04A0"/>
      </w:tblPr>
      <w:tblGrid>
        <w:gridCol w:w="674"/>
        <w:gridCol w:w="1379"/>
        <w:gridCol w:w="1623"/>
        <w:gridCol w:w="1801"/>
        <w:gridCol w:w="1676"/>
        <w:gridCol w:w="3936"/>
      </w:tblGrid>
      <w:tr w:rsidR="007F74E0" w:rsidRPr="006C4D1A" w:rsidTr="00587C05">
        <w:trPr>
          <w:trHeight w:val="593"/>
          <w:tblHeader/>
        </w:trPr>
        <w:tc>
          <w:tcPr>
            <w:tcW w:w="639" w:type="dxa"/>
            <w:shd w:val="clear" w:color="auto" w:fill="D0CECE" w:themeFill="background2" w:themeFillShade="E6"/>
            <w:vAlign w:val="center"/>
          </w:tcPr>
          <w:p w:rsidR="007F74E0" w:rsidRPr="006C4D1A" w:rsidRDefault="007F74E0" w:rsidP="0050241D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µwgK bs</w:t>
            </w:r>
          </w:p>
        </w:tc>
        <w:tc>
          <w:tcPr>
            <w:tcW w:w="1282" w:type="dxa"/>
            <w:shd w:val="clear" w:color="auto" w:fill="D0CECE" w:themeFill="background2" w:themeFillShade="E6"/>
            <w:vAlign w:val="center"/>
          </w:tcPr>
          <w:p w:rsidR="007F74E0" w:rsidRPr="006C4D1A" w:rsidRDefault="007F74E0" w:rsidP="0050241D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bvg</w:t>
            </w:r>
          </w:p>
        </w:tc>
        <w:tc>
          <w:tcPr>
            <w:tcW w:w="1505" w:type="dxa"/>
            <w:shd w:val="clear" w:color="auto" w:fill="D0CECE" w:themeFill="background2" w:themeFillShade="E6"/>
            <w:vAlign w:val="center"/>
          </w:tcPr>
          <w:p w:rsidR="007F74E0" w:rsidRPr="006C4D1A" w:rsidRDefault="007F74E0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wcZvi bvg</w:t>
            </w:r>
          </w:p>
        </w:tc>
        <w:tc>
          <w:tcPr>
            <w:tcW w:w="1669" w:type="dxa"/>
            <w:shd w:val="clear" w:color="auto" w:fill="D0CECE" w:themeFill="background2" w:themeFillShade="E6"/>
            <w:vAlign w:val="center"/>
          </w:tcPr>
          <w:p w:rsidR="007F74E0" w:rsidRPr="006C4D1A" w:rsidRDefault="007F74E0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cvov</w:t>
            </w:r>
          </w:p>
        </w:tc>
        <w:tc>
          <w:tcPr>
            <w:tcW w:w="1686" w:type="dxa"/>
            <w:shd w:val="clear" w:color="auto" w:fill="D0CECE" w:themeFill="background2" w:themeFillShade="E6"/>
            <w:vAlign w:val="center"/>
          </w:tcPr>
          <w:p w:rsidR="007F74E0" w:rsidRPr="006C4D1A" w:rsidRDefault="0050241D" w:rsidP="00794A75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†</w:t>
            </w:r>
            <w:r w:rsidR="007F74E0" w:rsidRPr="006C4D1A">
              <w:rPr>
                <w:rFonts w:ascii="SutonnyMJ" w:hAnsi="SutonnyMJ" w:cs="SutonnyMJ"/>
                <w:b/>
                <w:sz w:val="24"/>
                <w:szCs w:val="24"/>
              </w:rPr>
              <w:t>gvevBj b¤^i</w:t>
            </w:r>
          </w:p>
        </w:tc>
        <w:tc>
          <w:tcPr>
            <w:tcW w:w="3659" w:type="dxa"/>
            <w:shd w:val="clear" w:color="auto" w:fill="D0CECE" w:themeFill="background2" w:themeFillShade="E6"/>
            <w:vAlign w:val="center"/>
          </w:tcPr>
          <w:p w:rsidR="007F74E0" w:rsidRPr="006C4D1A" w:rsidRDefault="00DF5B60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¯^fve †bZv‡`i Kg©Kv‡Ûi </w:t>
            </w:r>
            <w:r w:rsidR="007F74E0" w:rsidRPr="006C4D1A">
              <w:rPr>
                <w:rFonts w:ascii="SutonnyMJ" w:hAnsi="SutonnyMJ" w:cs="SutonnyMJ"/>
                <w:b/>
                <w:sz w:val="24"/>
                <w:szCs w:val="24"/>
              </w:rPr>
              <w:t>Qwe</w:t>
            </w: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arvin Akt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aduzz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a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92921708</w:t>
            </w:r>
          </w:p>
        </w:tc>
        <w:tc>
          <w:tcPr>
            <w:tcW w:w="3659" w:type="dxa"/>
            <w:vMerge w:val="restart"/>
          </w:tcPr>
          <w:p w:rsidR="00587C05" w:rsidRPr="006C4D1A" w:rsidRDefault="00587C05" w:rsidP="00794A75">
            <w:pPr>
              <w:jc w:val="center"/>
              <w:rPr>
                <w:noProof/>
                <w:sz w:val="24"/>
                <w:szCs w:val="24"/>
              </w:rPr>
            </w:pPr>
          </w:p>
          <w:p w:rsidR="00587C05" w:rsidRPr="006C4D1A" w:rsidRDefault="00587C05" w:rsidP="003D237A">
            <w:pPr>
              <w:rPr>
                <w:noProof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noProof/>
                <w:sz w:val="24"/>
                <w:szCs w:val="24"/>
              </w:rPr>
              <w:t xml:space="preserve">              </w:t>
            </w:r>
          </w:p>
          <w:p w:rsidR="00587C05" w:rsidRPr="006C4D1A" w:rsidRDefault="006A0060" w:rsidP="008F1844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>
                  <wp:extent cx="2228552" cy="1670848"/>
                  <wp:effectExtent l="19050" t="0" r="298" b="0"/>
                  <wp:docPr id="27" name="Picture 13" descr="C:\Users\User\Desktop\Union Status for Union exit  Real time monitoring\Real time Monitaring\Munshigonj Up Multi Pitcure\Munshigang- Pic RTM\IMG_20210412_1703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User\Desktop\Union Status for Union exit  Real time monitoring\Real time Monitaring\Munshigonj Up Multi Pitcure\Munshigang- Pic RTM\IMG_20210412_17034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1938" cy="16733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0060" w:rsidRDefault="006A0060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2333757" cy="2586251"/>
                  <wp:effectExtent l="19050" t="0" r="9393" b="0"/>
                  <wp:docPr id="29" name="Picture 15" descr="C:\Users\User\Desktop\Union Status for Union exit  Real time monitoring\Real time Monitaring\Munshigonj Up Multi Pitcure\Munshigang- Pic RTM\Shirin Apa Munshiganj cyclone centre handwashing -Facilate By N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User\Desktop\Union Status for Union exit  Real time monitoring\Real time Monitaring\Munshigonj Up Multi Pitcure\Munshigang- Pic RTM\Shirin Apa Munshiganj cyclone centre handwashing -Facilate By N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9804" cy="25929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0060" w:rsidRDefault="006A0060" w:rsidP="006A0060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6A0060" w:rsidRDefault="006A0060" w:rsidP="006A0060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87C05" w:rsidRPr="006A0060" w:rsidRDefault="006A0060" w:rsidP="006A0060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1970880" cy="2626745"/>
                  <wp:effectExtent l="19050" t="0" r="0" b="0"/>
                  <wp:docPr id="30" name="Picture 16" descr="C:\Users\User\Desktop\Union Status for Union exit  Real time monitoring\Real time Monitaring\Munshigonj Up Multi Pitcure\Munshigang- Pic RTM\IMG_20210208_1625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User\Desktop\Union Status for Union exit  Real time monitoring\Real time Monitaring\Munshigonj Up Multi Pitcure\Munshigang- Pic RTM\IMG_20210208_16254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0794" cy="26266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. Salam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ltan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a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0430938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l Hossien Gaie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e, Mohammad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i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4373009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st, Nargis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ed San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i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.Abu Masud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 Said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506799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klima Begue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baruk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6545699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Nasrin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fizur Raha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a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biul Isla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hammad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a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404374220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obindo Majh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e, Dhannonjoy Majh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ipara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9244755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onika Majh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Nittanando Majhi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ipara</w:t>
            </w:r>
          </w:p>
        </w:tc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4486065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kanik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mbika Biswas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ihartali Dhakin</w:t>
            </w:r>
          </w:p>
        </w:tc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9958881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lpan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Redoy Biswas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hihartali Dhakin </w:t>
            </w:r>
          </w:p>
        </w:tc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662713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ariful Isla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sidul San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na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8833632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l Gazi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, Ata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na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85405067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rosanto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imol Chandr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Dash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lam Tarafd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fez Uddi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Dash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6286481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msu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u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goj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9886626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ripodo Biswas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pado Biswas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goj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498083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hahabaz Mollik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ttar Mollik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it para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0856874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Parul Beguem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Jahingir Mollik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it para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5586427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nowra Begue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F. Monsu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ele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5779709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lastRenderedPageBreak/>
              <w:t>2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issyanath Sard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tin sard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ele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0218732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ynal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, Hanif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Gazi para Dhakin 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1805395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sl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idur Raha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Gazi para Dhakin 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95339841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t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urudas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damtola Dakkin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7166124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Endr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Voboshindhu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damtola Dakkin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1877306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rinal Kant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nash Mond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stry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7860746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ekh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bash Mond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stry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34452319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andh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no Mali Mond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ilerkhal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64139538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as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urshid Moll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ilerkhal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4718121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uhul Ami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, Kawse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 Utt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82465848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. Sattar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d. Ali Box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 Utt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0289718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h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iraju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4155187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ser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nde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ohinur Begue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ja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odirpas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8618576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ebunnes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azrul Islam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odirpas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1242268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asima Begue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isur Raha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3045602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d. Seli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 Sayed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1791331</w:t>
            </w:r>
          </w:p>
        </w:tc>
        <w:tc>
          <w:tcPr>
            <w:tcW w:w="3659" w:type="dxa"/>
            <w:vMerge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sl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fijuddin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yet Para -  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820319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l Kala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ul Mor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yet Para -  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532683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yamoly Tarafd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bindranath Tarafd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omosudra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597305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ima Tarafd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tan Tarafd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omosudra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2175895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rotim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aratos Mond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llick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464479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janur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, Eman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llick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611024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lastRenderedPageBreak/>
              <w:t>4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ma Khatu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yed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8932960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alm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. Bari Mor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038323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tiar Mor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. Bari Mor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rol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391128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lay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Mannan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rol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987589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roshanto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k Charo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irman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822104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alm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bibur  Raha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irman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078183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. Rashid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d. Kalachand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harupara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318536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brat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ejendra Mond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harupara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581507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ufi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su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489665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h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saraf Hossie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6060192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jib Al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e, Nese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eikh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720208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njuar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aduzzm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eikh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8897613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fiku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abba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186377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ltab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abba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822370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jan rapta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njan rapt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pta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027726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uz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Debdas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apta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7327633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Dipti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rkandaj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-3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him Gaye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nimesh Gaye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-3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129192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. Ali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at, Jabba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haru para-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9687352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ulsu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ppy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haru para-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307658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nd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kumar mridh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h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308754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Deboki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Gauranga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h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227544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obed Al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sheer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ultali Pachim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116953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ump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Ramesh Mondal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ultali Pachim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6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Babar Ali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slem Moll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hangal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210613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run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Vupendranath 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hangali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399306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rPr>
          <w:trHeight w:val="260"/>
        </w:trPr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lastRenderedPageBreak/>
              <w:t>7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porn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oritosh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 -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oritosh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ahajaha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 -2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762276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ahamina Khatul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han Jahan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ingartali Utt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127354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anchi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isnu Podo Jayerd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inhartali Uttar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924093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inot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outam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 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175678553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ya ran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dipto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arderpara -1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192129192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Masum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ezau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ultoli Purbo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19742040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jid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nde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ultoli Purbo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Loliny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Volanat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aramanik 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41097078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lok Poromanno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cha Paramanik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aramanik 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hafur Rahma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nnot Al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id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3125580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Fatema Khatu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ftab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id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197812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iras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oillakho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6234055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itakho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nil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987662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idhan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oritosh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kidar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7534818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ba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irajjon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hakidar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8188038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Dipok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jit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i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632276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dhanshu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ohadeb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in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966577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njon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onesh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Mistry para Purbo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810624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rotima Mitr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joy Mistry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Mistry para Purbo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3336477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nima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ilesh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stry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201596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Yashin Alo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lil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istry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936184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Hemonto </w:t>
            </w: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lastRenderedPageBreak/>
              <w:t>Mollik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lastRenderedPageBreak/>
              <w:t>Ronjit Mollik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it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88546331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lastRenderedPageBreak/>
              <w:t>9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ewli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bindro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it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1290201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dek Al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ojed Pa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917874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sina Begu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ojrul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6419745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jokini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mesh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ul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93995086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ipa Chokrobot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opal Chandra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ul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9381541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9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oridas Holder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oiro Hald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l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818106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urshid Alo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kbor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l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287910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nia Begu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Ikb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MB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299209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umaiya 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blu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CMB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669473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posh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mit Mond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64074299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itanondo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Ponchanon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0311247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orif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ahidu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ha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89969887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rjin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fuj Shekh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ha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393931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inash Monda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bul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Wapder Pas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569885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nojit Mondol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Banula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Wapder Pas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581336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0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Tayeb Rahma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bdur Hakim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4124966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rafat Hose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ahhadad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1912095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Firoj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hobir Morol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2429648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rjid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mot Gazi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Kagazi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5926577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l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Fojlu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jipara Purbo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68554039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4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aruf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jiju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jipara Purbo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0202318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5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Hanna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gjo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330742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6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aber Gazi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rshad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der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0087490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7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norojjo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ridam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k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71033414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biy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ukumer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arkar 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7103341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19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Asma Khatun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Jomot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gi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300874902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20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Nur Alom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okot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Gagi para porchim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60075673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lastRenderedPageBreak/>
              <w:t>121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b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orahab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Molla Para  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902023188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587C05" w:rsidRPr="006C4D1A" w:rsidTr="00587C05">
        <w:tc>
          <w:tcPr>
            <w:tcW w:w="639" w:type="dxa"/>
          </w:tcPr>
          <w:p w:rsidR="00587C05" w:rsidRPr="006C4D1A" w:rsidRDefault="00587C05" w:rsidP="0050241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C4D1A">
              <w:rPr>
                <w:rFonts w:ascii="Arial" w:hAnsi="Arial" w:cs="Arial"/>
                <w:sz w:val="24"/>
                <w:szCs w:val="24"/>
              </w:rPr>
              <w:t>122</w:t>
            </w:r>
          </w:p>
        </w:tc>
        <w:tc>
          <w:tcPr>
            <w:tcW w:w="1282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Rohima</w:t>
            </w:r>
          </w:p>
        </w:tc>
        <w:tc>
          <w:tcPr>
            <w:tcW w:w="1505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Shorab</w:t>
            </w:r>
          </w:p>
        </w:tc>
        <w:tc>
          <w:tcPr>
            <w:tcW w:w="1669" w:type="dxa"/>
            <w:vAlign w:val="center"/>
          </w:tcPr>
          <w:p w:rsidR="00587C05" w:rsidRPr="006C4D1A" w:rsidRDefault="00587C0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Mollapara</w:t>
            </w:r>
          </w:p>
        </w:tc>
        <w:tc>
          <w:tcPr>
            <w:tcW w:w="1686" w:type="dxa"/>
            <w:vAlign w:val="center"/>
          </w:tcPr>
          <w:p w:rsidR="00587C05" w:rsidRPr="006C4D1A" w:rsidRDefault="00587C05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C4D1A">
              <w:rPr>
                <w:rFonts w:ascii="Calibri" w:hAnsi="Calibri" w:cs="Calibri"/>
                <w:color w:val="000000"/>
                <w:sz w:val="24"/>
                <w:szCs w:val="24"/>
              </w:rPr>
              <w:t>01711140010</w:t>
            </w:r>
          </w:p>
        </w:tc>
        <w:tc>
          <w:tcPr>
            <w:tcW w:w="3659" w:type="dxa"/>
          </w:tcPr>
          <w:p w:rsidR="00587C05" w:rsidRPr="006C4D1A" w:rsidRDefault="00587C05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</w:tbl>
    <w:p w:rsidR="00D7308B" w:rsidRPr="006C4D1A" w:rsidRDefault="00D7308B" w:rsidP="00844D98">
      <w:pPr>
        <w:rPr>
          <w:rFonts w:ascii="SutonnyMJ" w:hAnsi="SutonnyMJ" w:cs="SutonnyMJ"/>
          <w:b/>
          <w:sz w:val="24"/>
          <w:szCs w:val="24"/>
        </w:rPr>
      </w:pPr>
    </w:p>
    <w:p w:rsidR="00C564C0" w:rsidRPr="006C4D1A" w:rsidRDefault="00C564C0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t>wRIwe-BDwb‡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>md AvmIqv-2 cÖKí</w:t>
      </w:r>
    </w:p>
    <w:p w:rsidR="00C564C0" w:rsidRPr="006C4D1A" w:rsidRDefault="00C564C0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C564C0" w:rsidRPr="006C4D1A" w:rsidRDefault="00C564C0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ev¯Íevq‡</w:t>
      </w:r>
      <w:proofErr w:type="gramStart"/>
      <w:r w:rsidRPr="006C4D1A">
        <w:rPr>
          <w:rFonts w:ascii="SutonnyMJ" w:hAnsi="SutonnyMJ" w:cs="SutonnyMJ"/>
          <w:b/>
          <w:sz w:val="24"/>
          <w:szCs w:val="24"/>
        </w:rPr>
        <w:t>bt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 xml:space="preserve"> †Kqvi evsjv‡`k</w:t>
      </w:r>
    </w:p>
    <w:p w:rsidR="00C564C0" w:rsidRPr="006C4D1A" w:rsidRDefault="00C564C0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C564C0" w:rsidRPr="006C4D1A" w:rsidRDefault="00C661A4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t>gyÝxMÄ</w:t>
      </w:r>
      <w:proofErr w:type="gramEnd"/>
      <w:r w:rsidR="00C564C0" w:rsidRPr="006C4D1A">
        <w:rPr>
          <w:rFonts w:ascii="SutonnyMJ" w:hAnsi="SutonnyMJ" w:cs="SutonnyMJ"/>
          <w:b/>
          <w:sz w:val="24"/>
          <w:szCs w:val="24"/>
        </w:rPr>
        <w:t xml:space="preserve"> BDwbq‡b cÖK‡íi AR©b mg~n </w:t>
      </w:r>
    </w:p>
    <w:p w:rsidR="00C564C0" w:rsidRPr="006C4D1A" w:rsidRDefault="00C564C0" w:rsidP="00C564C0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</w:p>
    <w:p w:rsidR="00AC3FAB" w:rsidRPr="006C4D1A" w:rsidRDefault="00AC3FAB" w:rsidP="00AC3FAB">
      <w:pPr>
        <w:spacing w:after="0" w:line="240" w:lineRule="auto"/>
        <w:jc w:val="center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BDwbq‡bi bvg: 07bs gyÝxMÄ      Dc‡Rjv:  k¨vgbMi                     †Rjv: mvZÿxiv</w:t>
      </w:r>
    </w:p>
    <w:p w:rsidR="00D7308B" w:rsidRPr="006C4D1A" w:rsidRDefault="00D7308B" w:rsidP="00C564C0">
      <w:pPr>
        <w:spacing w:after="0" w:line="240" w:lineRule="auto"/>
        <w:ind w:hanging="270"/>
        <w:rPr>
          <w:rFonts w:ascii="SutonnyMJ" w:hAnsi="SutonnyMJ" w:cs="SutonnyMJ"/>
          <w:b/>
          <w:sz w:val="24"/>
          <w:szCs w:val="24"/>
        </w:rPr>
      </w:pPr>
      <w:r w:rsidRPr="006C4D1A">
        <w:rPr>
          <w:rFonts w:ascii="SutonnyMJ" w:hAnsi="SutonnyMJ" w:cs="SutonnyMJ"/>
          <w:b/>
          <w:sz w:val="24"/>
          <w:szCs w:val="24"/>
        </w:rPr>
        <w:t>m¨vwb‡Ukbt</w:t>
      </w:r>
    </w:p>
    <w:p w:rsidR="00C564C0" w:rsidRPr="006C4D1A" w:rsidRDefault="00C564C0" w:rsidP="00C564C0">
      <w:pPr>
        <w:spacing w:after="0" w:line="240" w:lineRule="auto"/>
        <w:ind w:hanging="270"/>
        <w:rPr>
          <w:rFonts w:ascii="SutonnyMJ" w:hAnsi="SutonnyMJ" w:cs="SutonnyMJ"/>
          <w:b/>
          <w:sz w:val="24"/>
          <w:szCs w:val="24"/>
        </w:rPr>
      </w:pPr>
    </w:p>
    <w:tbl>
      <w:tblPr>
        <w:tblStyle w:val="TableGrid"/>
        <w:tblW w:w="9920" w:type="dxa"/>
        <w:tblInd w:w="-290" w:type="dxa"/>
        <w:tblLayout w:type="fixed"/>
        <w:tblLook w:val="04A0"/>
      </w:tblPr>
      <w:tblGrid>
        <w:gridCol w:w="807"/>
        <w:gridCol w:w="1908"/>
        <w:gridCol w:w="1260"/>
        <w:gridCol w:w="1260"/>
        <w:gridCol w:w="4685"/>
      </w:tblGrid>
      <w:tr w:rsidR="00D7308B" w:rsidRPr="006C4D1A" w:rsidTr="00082C61">
        <w:trPr>
          <w:trHeight w:val="409"/>
        </w:trPr>
        <w:tc>
          <w:tcPr>
            <w:tcW w:w="807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µwgK bs</w:t>
            </w:r>
          </w:p>
        </w:tc>
        <w:tc>
          <w:tcPr>
            <w:tcW w:w="1908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Kvh©µg</w:t>
            </w:r>
          </w:p>
        </w:tc>
        <w:tc>
          <w:tcPr>
            <w:tcW w:w="1260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jÿ¨</w:t>
            </w:r>
          </w:p>
        </w:tc>
        <w:tc>
          <w:tcPr>
            <w:tcW w:w="1260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AR©b</w:t>
            </w:r>
          </w:p>
        </w:tc>
        <w:tc>
          <w:tcPr>
            <w:tcW w:w="4685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Qwe</w:t>
            </w: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gvU cvov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16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 w:val="restart"/>
          </w:tcPr>
          <w:p w:rsidR="00D7308B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1101F4" w:rsidRDefault="005A4C5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5A4C5A"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2137296" cy="1522387"/>
                  <wp:effectExtent l="19050" t="0" r="0" b="0"/>
                  <wp:docPr id="4" name="Picture 1" descr="C:\Users\User\Desktop\Pana 3\thumbnail_20190422_12332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Pana 3\thumbnail_20190422_12332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854" cy="1519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101F4" w:rsidRDefault="001101F4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F60B84" w:rsidRDefault="00F60B84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BDwbqb</w:t>
            </w:r>
            <w:r>
              <w:rPr>
                <w:rFonts w:ascii="SutonnyMJ" w:hAnsi="SutonnyMJ" w:cs="SutonnyMJ"/>
                <w:sz w:val="24"/>
                <w:szCs w:val="24"/>
              </w:rPr>
              <w:t xml:space="preserve"> Bb‡mckb mfv </w:t>
            </w:r>
          </w:p>
          <w:p w:rsidR="00F60B84" w:rsidRDefault="00F60B84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F60B84" w:rsidRDefault="00C661A4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2013044" cy="1509272"/>
                  <wp:effectExtent l="19050" t="0" r="6256" b="0"/>
                  <wp:docPr id="8" name="Picture 1" descr="C:\Users\User\AppData\Local\Microsoft\Windows\INetCache\Content.Word\IMG_20210309_12373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Word\IMG_20210309_12373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4008" cy="15099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60B84" w:rsidRDefault="00F60B84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Pr="006C4D1A" w:rsidRDefault="005A4C5A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0D03DF" w:rsidRDefault="00C661A4" w:rsidP="00C661A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                                     </w:t>
            </w:r>
          </w:p>
          <w:p w:rsidR="00D418BB" w:rsidRPr="006C4D1A" w:rsidRDefault="00C661A4" w:rsidP="00C661A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 WveøyGmwc </w:t>
            </w:r>
            <w:r w:rsidR="00D418BB" w:rsidRPr="006C4D1A">
              <w:rPr>
                <w:rFonts w:ascii="SutonnyMJ" w:hAnsi="SutonnyMJ" w:cs="SutonnyMJ"/>
                <w:sz w:val="24"/>
                <w:szCs w:val="24"/>
              </w:rPr>
              <w:t xml:space="preserve"> cÖwkÿY</w:t>
            </w:r>
          </w:p>
          <w:p w:rsidR="008E163C" w:rsidRPr="006C4D1A" w:rsidRDefault="008E163C" w:rsidP="00D418BB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</w:p>
          <w:p w:rsidR="008E163C" w:rsidRPr="006C4D1A" w:rsidRDefault="00140CA9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1835623" cy="2247934"/>
                  <wp:effectExtent l="19050" t="0" r="0" b="0"/>
                  <wp:docPr id="6" name="Picture 4" descr="C:\Users\User\Desktop\Union Status for Union exit  Real time monitoring\Real time Monitaring\Munshigonj Up Multi Pitcure\Munshigang- Pic RTM\Shirin Apa LSE Habibur Rahman making ring slab for se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esktop\Union Status for Union exit  Real time monitoring\Real time Monitaring\Munshigonj Up Multi Pitcure\Munshigang- Pic RTM\Shirin Apa LSE Habibur Rahman making ring slab for se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5543" cy="22478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23DD" w:rsidRPr="006C4D1A" w:rsidRDefault="006A23DD" w:rsidP="006A23DD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¯’vbxq m¨v‡bUvix DcKiY Drcv`bKvix‡`i cÖwkÿY</w:t>
            </w:r>
          </w:p>
          <w:p w:rsidR="008E163C" w:rsidRPr="006C4D1A" w:rsidRDefault="008E163C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8E163C" w:rsidRPr="006C4D1A" w:rsidRDefault="008E163C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8E163C" w:rsidRPr="006C4D1A" w:rsidRDefault="008E163C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</w:t>
            </w:r>
          </w:p>
          <w:p w:rsidR="00975BA8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</w:t>
            </w:r>
          </w:p>
          <w:p w:rsidR="00EE496B" w:rsidRPr="006C4D1A" w:rsidRDefault="00EE496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EE496B" w:rsidRPr="006C4D1A" w:rsidRDefault="00EE496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EE496B" w:rsidRPr="006C4D1A" w:rsidRDefault="00140CA9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2536764" cy="1323897"/>
                  <wp:effectExtent l="19050" t="0" r="0" b="0"/>
                  <wp:docPr id="7" name="Picture 5" descr="C:\Users\User\Desktop\Union Status for Union exit  Real time monitoring\Real time Monitaring\Munshigonj Up Multi Pitcure\Munshigang- Pic RTM\Shirin Apa distribute LSE of Sato pan &amp; collection at Munshiganj  Unio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Desktop\Union Status for Union exit  Real time monitoring\Real time Monitaring\Munshigonj Up Multi Pitcure\Munshigang- Pic RTM\Shirin Apa distribute LSE of Sato pan &amp; collection at Munshiganj  Unio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299" cy="1323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Default="00D7308B" w:rsidP="00164E02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            </w:t>
            </w:r>
            <w:r w:rsidR="00164E02" w:rsidRPr="006C4D1A">
              <w:rPr>
                <w:rFonts w:ascii="SutonnyMJ" w:hAnsi="SutonnyMJ" w:cs="SutonnyMJ"/>
                <w:sz w:val="24"/>
                <w:szCs w:val="24"/>
              </w:rPr>
              <w:t>mv‡Zv c¨vb I Kv‡bw±s e· weZiY</w:t>
            </w:r>
          </w:p>
          <w:p w:rsidR="005A4C5A" w:rsidRPr="005A4C5A" w:rsidRDefault="005A4C5A" w:rsidP="005A4C5A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Pr="005A4C5A" w:rsidRDefault="00691D0E" w:rsidP="005A4C5A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2126876" cy="1594617"/>
                  <wp:effectExtent l="19050" t="0" r="6724" b="0"/>
                  <wp:docPr id="5" name="Picture 1" descr="C:\Users\User\AppData\Local\Microsoft\Windows\INetCache\Content.Word\IMG_20210316_13445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Word\IMG_20210316_13445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6692" cy="1594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A4C5A" w:rsidRPr="005A4C5A" w:rsidRDefault="005A4C5A" w:rsidP="005A4C5A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Default="008E0B06" w:rsidP="005A4C5A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BDwbqb IwWGd †Nvlbv </w:t>
            </w:r>
          </w:p>
          <w:p w:rsidR="005A4C5A" w:rsidRPr="005A4C5A" w:rsidRDefault="005A4C5A" w:rsidP="005A4C5A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Default="005A4C5A" w:rsidP="005A4C5A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5A4C5A" w:rsidRDefault="005A4C5A" w:rsidP="005A4C5A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D7308B" w:rsidRPr="005A4C5A" w:rsidRDefault="005A4C5A" w:rsidP="005A4C5A">
            <w:pPr>
              <w:tabs>
                <w:tab w:val="left" w:pos="1397"/>
              </w:tabs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ab/>
            </w: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gvU cwievi</w:t>
            </w:r>
          </w:p>
        </w:tc>
        <w:tc>
          <w:tcPr>
            <w:tcW w:w="1260" w:type="dxa"/>
          </w:tcPr>
          <w:p w:rsidR="00D7308B" w:rsidRPr="006C4D1A" w:rsidRDefault="00BA6D1A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-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529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3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gvU RbmsL¨v</w:t>
            </w:r>
          </w:p>
        </w:tc>
        <w:tc>
          <w:tcPr>
            <w:tcW w:w="1260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25083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Rb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4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gvU wUªMvwis †mk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5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cvov m¨vwb‡Ukb KwgwU MV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6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cvovi ¯^fve‡bZv‡`i `ÿZv Dbœq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122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  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Rb</w:t>
            </w:r>
          </w:p>
        </w:tc>
        <w:tc>
          <w:tcPr>
            <w:tcW w:w="1260" w:type="dxa"/>
          </w:tcPr>
          <w:p w:rsidR="00D7308B" w:rsidRPr="006C4D1A" w:rsidRDefault="00D7308B" w:rsidP="00946F78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</w:t>
            </w:r>
            <w:r w:rsidR="00946F78">
              <w:rPr>
                <w:rFonts w:ascii="SutonnyMJ" w:hAnsi="SutonnyMJ" w:cs="SutonnyMJ"/>
                <w:sz w:val="24"/>
                <w:szCs w:val="24"/>
              </w:rPr>
              <w:t>22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</w:t>
            </w:r>
            <w:r w:rsidRPr="006C4D1A">
              <w:rPr>
                <w:rFonts w:ascii="SutonnyMJ" w:hAnsi="SutonnyMJ" w:cs="SutonnyMJ"/>
                <w:sz w:val="24"/>
                <w:szCs w:val="24"/>
              </w:rPr>
              <w:t>Rb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7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bZzb j¨vwUªb ¯’vcb</w:t>
            </w:r>
          </w:p>
        </w:tc>
        <w:tc>
          <w:tcPr>
            <w:tcW w:w="1260" w:type="dxa"/>
          </w:tcPr>
          <w:p w:rsidR="00D7308B" w:rsidRPr="006C4D1A" w:rsidRDefault="00946F78" w:rsidP="00946F78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480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480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8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A¯^v¯’¨Ki cvqLvbv ¯^v¯’¨Ki Ki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1540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1540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9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¯’vbxq m¨v‡bUvix DcKiY Drcv`bKvix‡`i cÖwkÿY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3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R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3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Rb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0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mv‡Zv c¨vb I Kv‡bw±s e· weZiY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700 †m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700 ‡m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1</w:t>
            </w:r>
          </w:p>
        </w:tc>
        <w:tc>
          <w:tcPr>
            <w:tcW w:w="1908" w:type="dxa"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BDwbqb IqvUmvb KwgwUi cÖwkÿY</w:t>
            </w:r>
          </w:p>
        </w:tc>
        <w:tc>
          <w:tcPr>
            <w:tcW w:w="1260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</w:t>
            </w:r>
          </w:p>
        </w:tc>
        <w:tc>
          <w:tcPr>
            <w:tcW w:w="1260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2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2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Lvjv RvqMvq cvqLvbv gy³ cvov †Nvlbvi Rb¨ Av‡e`b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D7308B" w:rsidRPr="006C4D1A" w:rsidTr="00082C61">
        <w:trPr>
          <w:trHeight w:val="538"/>
        </w:trPr>
        <w:tc>
          <w:tcPr>
            <w:tcW w:w="80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13</w:t>
            </w:r>
          </w:p>
        </w:tc>
        <w:tc>
          <w:tcPr>
            <w:tcW w:w="1908" w:type="dxa"/>
          </w:tcPr>
          <w:p w:rsidR="00D7308B" w:rsidRPr="006C4D1A" w:rsidRDefault="00BA6D1A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Lvjv RvqMvq cvqLvbv gy³ cvov †Nvlbvi Rb¨ IqvUmvb KwgwU KZ…K ch©‡eÿY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  <w:tr w:rsidR="00BA6D1A" w:rsidRPr="006C4D1A" w:rsidTr="00164E02">
        <w:trPr>
          <w:trHeight w:val="1529"/>
        </w:trPr>
        <w:tc>
          <w:tcPr>
            <w:tcW w:w="80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lastRenderedPageBreak/>
              <w:t>14</w:t>
            </w:r>
          </w:p>
        </w:tc>
        <w:tc>
          <w:tcPr>
            <w:tcW w:w="1908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†Lvjv RvqMvq cvqLvbv gy³ cvov †Nvlbv D`hvcb I mb`cÎ weZiY</w:t>
            </w:r>
          </w:p>
        </w:tc>
        <w:tc>
          <w:tcPr>
            <w:tcW w:w="1260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1260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61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wU</w:t>
            </w:r>
          </w:p>
        </w:tc>
        <w:tc>
          <w:tcPr>
            <w:tcW w:w="4685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</w:tr>
    </w:tbl>
    <w:p w:rsidR="00D7308B" w:rsidRPr="006C4D1A" w:rsidRDefault="00D7308B" w:rsidP="00D7308B">
      <w:pPr>
        <w:rPr>
          <w:rFonts w:ascii="SutonnyMJ" w:hAnsi="SutonnyMJ" w:cs="SutonnyMJ"/>
          <w:b/>
          <w:sz w:val="24"/>
          <w:szCs w:val="24"/>
        </w:rPr>
      </w:pPr>
    </w:p>
    <w:p w:rsidR="00D7308B" w:rsidRPr="006C4D1A" w:rsidRDefault="00D7308B" w:rsidP="00BA6D1A">
      <w:pPr>
        <w:ind w:hanging="270"/>
        <w:rPr>
          <w:rFonts w:ascii="SutonnyMJ" w:hAnsi="SutonnyMJ" w:cs="SutonnyMJ"/>
          <w:b/>
          <w:sz w:val="24"/>
          <w:szCs w:val="24"/>
        </w:rPr>
      </w:pPr>
      <w:proofErr w:type="gramStart"/>
      <w:r w:rsidRPr="006C4D1A">
        <w:rPr>
          <w:rFonts w:ascii="SutonnyMJ" w:hAnsi="SutonnyMJ" w:cs="SutonnyMJ"/>
          <w:b/>
          <w:sz w:val="24"/>
          <w:szCs w:val="24"/>
        </w:rPr>
        <w:lastRenderedPageBreak/>
        <w:t>wbivc</w:t>
      </w:r>
      <w:proofErr w:type="gramEnd"/>
      <w:r w:rsidRPr="006C4D1A">
        <w:rPr>
          <w:rFonts w:ascii="SutonnyMJ" w:hAnsi="SutonnyMJ" w:cs="SutonnyMJ"/>
          <w:b/>
          <w:sz w:val="24"/>
          <w:szCs w:val="24"/>
        </w:rPr>
        <w:t>` cvwb I e¨w³MZ ¯^v¯’¨vf¨vmt</w:t>
      </w:r>
    </w:p>
    <w:tbl>
      <w:tblPr>
        <w:tblStyle w:val="TableGrid"/>
        <w:tblW w:w="10283" w:type="dxa"/>
        <w:tblInd w:w="-275" w:type="dxa"/>
        <w:tblLook w:val="04A0"/>
      </w:tblPr>
      <w:tblGrid>
        <w:gridCol w:w="757"/>
        <w:gridCol w:w="1612"/>
        <w:gridCol w:w="995"/>
        <w:gridCol w:w="995"/>
        <w:gridCol w:w="5924"/>
      </w:tblGrid>
      <w:tr w:rsidR="00D7308B" w:rsidRPr="006C4D1A" w:rsidTr="00975BA8">
        <w:trPr>
          <w:trHeight w:val="332"/>
          <w:tblHeader/>
        </w:trPr>
        <w:tc>
          <w:tcPr>
            <w:tcW w:w="757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µwgK bs</w:t>
            </w:r>
          </w:p>
        </w:tc>
        <w:tc>
          <w:tcPr>
            <w:tcW w:w="1612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Kvh©µg</w:t>
            </w:r>
          </w:p>
        </w:tc>
        <w:tc>
          <w:tcPr>
            <w:tcW w:w="995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jÿ¨</w:t>
            </w:r>
          </w:p>
        </w:tc>
        <w:tc>
          <w:tcPr>
            <w:tcW w:w="995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AR©b</w:t>
            </w:r>
          </w:p>
        </w:tc>
        <w:tc>
          <w:tcPr>
            <w:tcW w:w="5924" w:type="dxa"/>
            <w:shd w:val="clear" w:color="auto" w:fill="D0CECE" w:themeFill="background2" w:themeFillShade="E6"/>
            <w:vAlign w:val="center"/>
          </w:tcPr>
          <w:p w:rsidR="00D7308B" w:rsidRPr="006C4D1A" w:rsidRDefault="00D7308B" w:rsidP="008F1844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Qwe</w:t>
            </w:r>
          </w:p>
        </w:tc>
      </w:tr>
      <w:tr w:rsidR="00D7308B" w:rsidRPr="006C4D1A" w:rsidTr="00975BA8">
        <w:trPr>
          <w:trHeight w:val="1475"/>
        </w:trPr>
        <w:tc>
          <w:tcPr>
            <w:tcW w:w="757" w:type="dxa"/>
          </w:tcPr>
          <w:p w:rsidR="00D7308B" w:rsidRPr="006C4D1A" w:rsidRDefault="00D7308B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1</w:t>
            </w:r>
          </w:p>
        </w:tc>
        <w:tc>
          <w:tcPr>
            <w:tcW w:w="1612" w:type="dxa"/>
          </w:tcPr>
          <w:p w:rsidR="00D7308B" w:rsidRPr="006C4D1A" w:rsidRDefault="00D7308B" w:rsidP="00946F78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bZzb </w:t>
            </w:r>
            <w:r w:rsidR="00946F78">
              <w:rPr>
                <w:rFonts w:ascii="SutonnyMJ" w:hAnsi="SutonnyMJ" w:cs="SutonnyMJ"/>
                <w:sz w:val="24"/>
                <w:szCs w:val="24"/>
              </w:rPr>
              <w:t>wcGmGd</w:t>
            </w: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¯’vcb</w:t>
            </w:r>
          </w:p>
        </w:tc>
        <w:tc>
          <w:tcPr>
            <w:tcW w:w="995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5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995" w:type="dxa"/>
          </w:tcPr>
          <w:p w:rsidR="00D7308B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5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5924" w:type="dxa"/>
            <w:vMerge w:val="restart"/>
          </w:tcPr>
          <w:p w:rsidR="00D7308B" w:rsidRPr="006C4D1A" w:rsidRDefault="00D7308B" w:rsidP="008F1844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  <w:p w:rsidR="00691D0E" w:rsidRDefault="00D7308B" w:rsidP="00691D0E">
            <w:pPr>
              <w:tabs>
                <w:tab w:val="left" w:pos="2055"/>
              </w:tabs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  </w:t>
            </w:r>
            <w:r w:rsidR="006A0060"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1611858" cy="1494429"/>
                  <wp:effectExtent l="19050" t="0" r="7392" b="0"/>
                  <wp:docPr id="25" name="Picture 11" descr="C:\Users\User\Desktop\Union Status for Union exit  Real time monitoring\Real time Monitaring\Munshigonj Up Multi Pitcure\Munshigang- Pic RTM\20211208_40350PMByGPSMapCamer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User\Desktop\Union Status for Union exit  Real time monitoring\Real time Monitaring\Munshigonj Up Multi Pitcure\Munshigang- Pic RTM\20211208_40350PMByGPSMapCamer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5293" cy="1497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              </w:t>
            </w:r>
          </w:p>
          <w:p w:rsidR="00D7308B" w:rsidRPr="006C4D1A" w:rsidRDefault="007C2AE5" w:rsidP="00691D0E">
            <w:pPr>
              <w:tabs>
                <w:tab w:val="left" w:pos="2055"/>
              </w:tabs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bZzb </w:t>
            </w:r>
            <w:r w:rsidR="00140CA9">
              <w:rPr>
                <w:rFonts w:ascii="SutonnyMJ" w:hAnsi="SutonnyMJ" w:cs="SutonnyMJ"/>
                <w:sz w:val="24"/>
                <w:szCs w:val="24"/>
              </w:rPr>
              <w:t>wcGmGd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 xml:space="preserve"> ¯’vcb</w:t>
            </w:r>
          </w:p>
          <w:p w:rsidR="00D7308B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</w:p>
          <w:p w:rsidR="00164E02" w:rsidRPr="006C4D1A" w:rsidRDefault="00D7308B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                              </w:t>
            </w:r>
          </w:p>
          <w:p w:rsidR="00164E02" w:rsidRPr="006C4D1A" w:rsidRDefault="00140CA9" w:rsidP="008F1844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2945215" cy="2433224"/>
                  <wp:effectExtent l="19050" t="0" r="7535" b="0"/>
                  <wp:docPr id="9" name="Picture 7" descr="C:\Users\User\Desktop\Union Status for Union exit  Real time monitoring\Real time Monitaring\Munshigonj Up Multi Pitcure\Munshigang- Pic RTM\Water quality test by FF-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User\Desktop\Union Status for Union exit  Real time monitoring\Real time Monitaring\Munshigonj Up Multi Pitcure\Munshigang- Pic RTM\Water quality test by FF-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5821" cy="2433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64E02" w:rsidRPr="006C4D1A" w:rsidRDefault="00164E02" w:rsidP="00164E02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</w:p>
          <w:p w:rsidR="00D7308B" w:rsidRPr="006C4D1A" w:rsidRDefault="00164E02" w:rsidP="00164E02">
            <w:pPr>
              <w:jc w:val="center"/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cvwbi ¸bv¸b 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cixÿv</w:t>
            </w:r>
          </w:p>
          <w:p w:rsidR="00D7308B" w:rsidRPr="006C4D1A" w:rsidRDefault="00140CA9" w:rsidP="00735EAA">
            <w:pPr>
              <w:tabs>
                <w:tab w:val="left" w:pos="4200"/>
              </w:tabs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2251540" cy="1688084"/>
                  <wp:effectExtent l="19050" t="0" r="0" b="0"/>
                  <wp:docPr id="21" name="Picture 8" descr="C:\Users\User\Desktop\Union Status for Union exit  Real time monitoring\Real time Monitaring\Munshigonj Up Multi Pitcure\WSP Training\IMG_20210309_1237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User\Desktop\Union Status for Union exit  Real time monitoring\Real time Monitaring\Munshigonj Up Multi Pitcure\WSP Training\IMG_20210309_12374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3012" cy="168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E4C27" w:rsidRPr="006C4D1A" w:rsidRDefault="00140CA9" w:rsidP="009E4C27">
            <w:pPr>
              <w:tabs>
                <w:tab w:val="left" w:pos="4200"/>
              </w:tabs>
              <w:jc w:val="center"/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 </w:t>
            </w:r>
          </w:p>
          <w:p w:rsidR="00D7308B" w:rsidRPr="006C4D1A" w:rsidRDefault="00140CA9" w:rsidP="009E4C27">
            <w:pPr>
              <w:tabs>
                <w:tab w:val="left" w:pos="4200"/>
              </w:tabs>
              <w:jc w:val="center"/>
              <w:rPr>
                <w:noProof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>cvwbi Drm</w:t>
            </w:r>
            <w:r w:rsidR="00764C79" w:rsidRPr="006C4D1A">
              <w:rPr>
                <w:rFonts w:ascii="SutonnyMJ" w:hAnsi="SutonnyMJ" w:cs="SutonnyMJ"/>
                <w:sz w:val="24"/>
                <w:szCs w:val="24"/>
              </w:rPr>
              <w:t xml:space="preserve"> †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givgZi Rb¨ †Kqvi‡UKvi cÖwkÿY</w:t>
            </w:r>
          </w:p>
          <w:p w:rsidR="00D7308B" w:rsidRPr="006C4D1A" w:rsidRDefault="00D7308B" w:rsidP="008F1844">
            <w:pPr>
              <w:tabs>
                <w:tab w:val="left" w:pos="4200"/>
              </w:tabs>
              <w:rPr>
                <w:noProof/>
                <w:sz w:val="24"/>
                <w:szCs w:val="24"/>
              </w:rPr>
            </w:pPr>
          </w:p>
          <w:p w:rsidR="00735EAA" w:rsidRPr="006C4D1A" w:rsidRDefault="00D7308B" w:rsidP="008F1844">
            <w:pPr>
              <w:tabs>
                <w:tab w:val="left" w:pos="4200"/>
              </w:tabs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                     </w:t>
            </w:r>
          </w:p>
          <w:p w:rsidR="00735EAA" w:rsidRPr="006C4D1A" w:rsidRDefault="00140CA9" w:rsidP="008F1844">
            <w:pPr>
              <w:tabs>
                <w:tab w:val="left" w:pos="4200"/>
              </w:tabs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noProof/>
                <w:sz w:val="24"/>
                <w:szCs w:val="24"/>
              </w:rPr>
              <w:drawing>
                <wp:inline distT="0" distB="0" distL="0" distR="0">
                  <wp:extent cx="1939403" cy="1927245"/>
                  <wp:effectExtent l="19050" t="0" r="3697" b="0"/>
                  <wp:docPr id="23" name="Picture 9" descr="G:\ASWA-II All doc\All staff Workshop Presentation 27-30 December-21\Picture all staff meeting presentation\NL\Shirin 7no Ward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G:\ASWA-II All doc\All staff Workshop Presentation 27-30 December-21\Picture all staff meeting presentation\NL\Shirin 7no Ward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7294" cy="1935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35EAA" w:rsidRPr="006C4D1A" w:rsidRDefault="00735EAA" w:rsidP="008F1844">
            <w:pPr>
              <w:tabs>
                <w:tab w:val="left" w:pos="4200"/>
              </w:tabs>
              <w:rPr>
                <w:rFonts w:ascii="SutonnyMJ" w:hAnsi="SutonnyMJ" w:cs="SutonnyMJ"/>
                <w:sz w:val="24"/>
                <w:szCs w:val="24"/>
              </w:rPr>
            </w:pPr>
          </w:p>
          <w:p w:rsidR="00735EAA" w:rsidRPr="006C4D1A" w:rsidRDefault="00735EAA" w:rsidP="008F1844">
            <w:pPr>
              <w:tabs>
                <w:tab w:val="left" w:pos="4200"/>
              </w:tabs>
              <w:rPr>
                <w:rFonts w:ascii="SutonnyMJ" w:hAnsi="SutonnyMJ" w:cs="SutonnyMJ"/>
                <w:sz w:val="24"/>
                <w:szCs w:val="24"/>
              </w:rPr>
            </w:pPr>
          </w:p>
          <w:p w:rsidR="00D7308B" w:rsidRPr="006C4D1A" w:rsidRDefault="00764C79" w:rsidP="00764C79">
            <w:pPr>
              <w:tabs>
                <w:tab w:val="left" w:pos="4200"/>
              </w:tabs>
              <w:jc w:val="center"/>
              <w:rPr>
                <w:noProof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j¨vwUª‡b</w:t>
            </w:r>
            <w:r w:rsidR="00D7308B" w:rsidRPr="006C4D1A">
              <w:rPr>
                <w:rFonts w:ascii="SutonnyMJ" w:hAnsi="SutonnyMJ" w:cs="SutonnyMJ"/>
                <w:sz w:val="24"/>
                <w:szCs w:val="24"/>
              </w:rPr>
              <w:t>i cv‡k nvZ †avqvi e¨e¯’v ‰Zix</w:t>
            </w:r>
          </w:p>
        </w:tc>
      </w:tr>
      <w:tr w:rsidR="00BA6D1A" w:rsidRPr="006C4D1A" w:rsidTr="00975BA8">
        <w:trPr>
          <w:trHeight w:val="1475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2</w:t>
            </w:r>
          </w:p>
        </w:tc>
        <w:tc>
          <w:tcPr>
            <w:tcW w:w="1612" w:type="dxa"/>
          </w:tcPr>
          <w:p w:rsidR="00BA6D1A" w:rsidRPr="006C4D1A" w:rsidRDefault="00164E02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c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>vwb</w:t>
            </w:r>
            <w:r w:rsidRPr="006C4D1A">
              <w:rPr>
                <w:rFonts w:ascii="SutonnyMJ" w:hAnsi="SutonnyMJ" w:cs="SutonnyMJ"/>
                <w:sz w:val="24"/>
                <w:szCs w:val="24"/>
              </w:rPr>
              <w:t>i ¸bv¸b</w:t>
            </w:r>
            <w:r w:rsidR="00BA6D1A" w:rsidRPr="006C4D1A">
              <w:rPr>
                <w:rFonts w:ascii="SutonnyMJ" w:hAnsi="SutonnyMJ" w:cs="SutonnyMJ"/>
                <w:sz w:val="24"/>
                <w:szCs w:val="24"/>
              </w:rPr>
              <w:t xml:space="preserve"> cixÿv</w:t>
            </w:r>
          </w:p>
        </w:tc>
        <w:tc>
          <w:tcPr>
            <w:tcW w:w="995" w:type="dxa"/>
          </w:tcPr>
          <w:p w:rsidR="00BA6D1A" w:rsidRPr="006C4D1A" w:rsidRDefault="00946F78" w:rsidP="00082C61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50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 </w:t>
            </w:r>
            <w:r w:rsidR="00082C61" w:rsidRPr="006C4D1A">
              <w:rPr>
                <w:rFonts w:ascii="SutonnyMJ" w:hAnsi="SutonnyMJ" w:cs="SutonnyMJ"/>
                <w:b/>
                <w:sz w:val="24"/>
                <w:szCs w:val="24"/>
              </w:rPr>
              <w:t>bjK~c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50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 </w:t>
            </w:r>
            <w:r w:rsidR="00082C61" w:rsidRPr="006C4D1A">
              <w:rPr>
                <w:rFonts w:ascii="SutonnyMJ" w:hAnsi="SutonnyMJ" w:cs="SutonnyMJ"/>
                <w:b/>
                <w:sz w:val="24"/>
                <w:szCs w:val="24"/>
              </w:rPr>
              <w:t>bjK~c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75BA8">
        <w:trPr>
          <w:trHeight w:val="1340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3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wbivc` cvwb e¨e¯’vcbvq KwgwU MVb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6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6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75BA8">
        <w:trPr>
          <w:trHeight w:val="1475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4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bjKzc ‡givgZi Rb¨ †Kqvi‡UKvi cÖwkÿY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0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Rb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0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Rb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75BA8">
        <w:trPr>
          <w:trHeight w:val="1475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wbivc` cvwb e¨e¯’vcbvq m‡PZbZv welqK †mkb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6</w:t>
            </w:r>
            <w:r w:rsidR="000654A3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6</w:t>
            </w:r>
            <w:r w:rsidR="000654A3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75BA8">
        <w:trPr>
          <w:trHeight w:val="935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6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j¨vwUªb e¨env‡ii wbqgvejx welqK †mkb 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1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1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75BA8">
        <w:trPr>
          <w:trHeight w:val="710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7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wbqg †g‡b nvZ †avqv welqK †mkb 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1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1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 w:rsidR="00BA6D1A" w:rsidRPr="006C4D1A">
              <w:rPr>
                <w:rFonts w:ascii="SutonnyMJ" w:hAnsi="SutonnyMJ" w:cs="SutonnyMJ"/>
                <w:b/>
                <w:sz w:val="24"/>
                <w:szCs w:val="24"/>
              </w:rPr>
              <w:t>wU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BA6D1A" w:rsidRPr="006C4D1A" w:rsidTr="009E4C27">
        <w:trPr>
          <w:trHeight w:val="3734"/>
        </w:trPr>
        <w:tc>
          <w:tcPr>
            <w:tcW w:w="757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1612" w:type="dxa"/>
          </w:tcPr>
          <w:p w:rsidR="00BA6D1A" w:rsidRPr="006C4D1A" w:rsidRDefault="00BA6D1A" w:rsidP="00BA6D1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>j¨vwUªb Gi cv‡k nvZ †avqvi e¨e¯’v ‰Zix</w:t>
            </w:r>
          </w:p>
        </w:tc>
        <w:tc>
          <w:tcPr>
            <w:tcW w:w="995" w:type="dxa"/>
          </w:tcPr>
          <w:p w:rsidR="00BA6D1A" w:rsidRPr="006C4D1A" w:rsidRDefault="00946F78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413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995" w:type="dxa"/>
          </w:tcPr>
          <w:p w:rsidR="00BA6D1A" w:rsidRPr="006C4D1A" w:rsidRDefault="00BA6D1A" w:rsidP="00BA6D1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5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>,</w:t>
            </w: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t>633</w:t>
            </w:r>
            <w:r w:rsidR="001B0BDB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5924" w:type="dxa"/>
            <w:vMerge/>
          </w:tcPr>
          <w:p w:rsidR="00BA6D1A" w:rsidRPr="006C4D1A" w:rsidRDefault="00BA6D1A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946F78" w:rsidRPr="006C4D1A" w:rsidTr="00946F78">
        <w:trPr>
          <w:trHeight w:val="1817"/>
        </w:trPr>
        <w:tc>
          <w:tcPr>
            <w:tcW w:w="757" w:type="dxa"/>
          </w:tcPr>
          <w:p w:rsidR="00946F78" w:rsidRPr="006C4D1A" w:rsidRDefault="00946F78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1612" w:type="dxa"/>
          </w:tcPr>
          <w:p w:rsidR="00946F78" w:rsidRPr="006C4D1A" w:rsidRDefault="00946F78" w:rsidP="0049293A">
            <w:pPr>
              <w:rPr>
                <w:rFonts w:ascii="SutonnyMJ" w:hAnsi="SutonnyMJ" w:cs="SutonnyMJ"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sz w:val="24"/>
                <w:szCs w:val="24"/>
              </w:rPr>
              <w:t xml:space="preserve">mvevb weZib </w:t>
            </w:r>
          </w:p>
          <w:p w:rsidR="00946F78" w:rsidRPr="006C4D1A" w:rsidRDefault="00946F78" w:rsidP="0049293A">
            <w:pPr>
              <w:rPr>
                <w:rFonts w:ascii="SutonnyMJ" w:hAnsi="SutonnyMJ" w:cs="SutonnyMJ"/>
                <w:sz w:val="24"/>
                <w:szCs w:val="24"/>
              </w:rPr>
            </w:pPr>
          </w:p>
        </w:tc>
        <w:tc>
          <w:tcPr>
            <w:tcW w:w="995" w:type="dxa"/>
          </w:tcPr>
          <w:p w:rsidR="00946F78" w:rsidRPr="006C4D1A" w:rsidRDefault="00036D46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400</w:t>
            </w:r>
            <w:r w:rsidR="00946F78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995" w:type="dxa"/>
          </w:tcPr>
          <w:p w:rsidR="00946F78" w:rsidRPr="006C4D1A" w:rsidRDefault="00036D46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6400</w:t>
            </w:r>
            <w:r w:rsidR="00946F78" w:rsidRPr="006C4D1A">
              <w:rPr>
                <w:rFonts w:ascii="SutonnyMJ" w:hAnsi="SutonnyMJ" w:cs="SutonnyMJ"/>
                <w:b/>
                <w:sz w:val="24"/>
                <w:szCs w:val="24"/>
              </w:rPr>
              <w:t xml:space="preserve"> wU</w:t>
            </w:r>
          </w:p>
        </w:tc>
        <w:tc>
          <w:tcPr>
            <w:tcW w:w="5924" w:type="dxa"/>
          </w:tcPr>
          <w:p w:rsidR="00946F78" w:rsidRPr="006C4D1A" w:rsidRDefault="00946F78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</w:p>
        </w:tc>
      </w:tr>
      <w:tr w:rsidR="00946F78" w:rsidRPr="006C4D1A" w:rsidTr="009E4C27">
        <w:trPr>
          <w:trHeight w:val="3734"/>
        </w:trPr>
        <w:tc>
          <w:tcPr>
            <w:tcW w:w="757" w:type="dxa"/>
          </w:tcPr>
          <w:p w:rsidR="00946F78" w:rsidRPr="006C4D1A" w:rsidRDefault="00946F78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 w:rsidRPr="006C4D1A">
              <w:rPr>
                <w:rFonts w:ascii="SutonnyMJ" w:hAnsi="SutonnyMJ" w:cs="SutonnyMJ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1612" w:type="dxa"/>
          </w:tcPr>
          <w:p w:rsidR="00946F78" w:rsidRPr="006C4D1A" w:rsidRDefault="00D83632" w:rsidP="0049293A">
            <w:pPr>
              <w:rPr>
                <w:rFonts w:ascii="SutonnyMJ" w:hAnsi="SutonnyMJ" w:cs="SutonnyMJ"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 †KvwfW-19 Gi </w:t>
            </w:r>
            <w:r w:rsidR="00946F78" w:rsidRPr="006C4D1A">
              <w:rPr>
                <w:rFonts w:ascii="SutonnyMJ" w:hAnsi="SutonnyMJ" w:cs="SutonnyMJ"/>
                <w:sz w:val="24"/>
                <w:szCs w:val="24"/>
              </w:rPr>
              <w:t>†cvóvi/ wjd‡jU weZib</w:t>
            </w:r>
          </w:p>
        </w:tc>
        <w:tc>
          <w:tcPr>
            <w:tcW w:w="995" w:type="dxa"/>
          </w:tcPr>
          <w:p w:rsidR="00946F78" w:rsidRPr="006C4D1A" w:rsidRDefault="00036D46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</w:t>
            </w:r>
            <w:r w:rsidR="00946F78" w:rsidRPr="006C4D1A">
              <w:rPr>
                <w:rFonts w:ascii="SutonnyMJ" w:hAnsi="SutonnyMJ" w:cs="SutonnyMJ"/>
                <w:b/>
                <w:sz w:val="24"/>
                <w:szCs w:val="24"/>
              </w:rPr>
              <w:t>,500</w:t>
            </w:r>
          </w:p>
        </w:tc>
        <w:tc>
          <w:tcPr>
            <w:tcW w:w="995" w:type="dxa"/>
          </w:tcPr>
          <w:p w:rsidR="00946F78" w:rsidRPr="006C4D1A" w:rsidRDefault="00036D46" w:rsidP="0049293A">
            <w:pPr>
              <w:jc w:val="center"/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1</w:t>
            </w:r>
            <w:r w:rsidR="00946F78" w:rsidRPr="006C4D1A">
              <w:rPr>
                <w:rFonts w:ascii="SutonnyMJ" w:hAnsi="SutonnyMJ" w:cs="SutonnyMJ"/>
                <w:b/>
                <w:sz w:val="24"/>
                <w:szCs w:val="24"/>
              </w:rPr>
              <w:t>,500</w:t>
            </w:r>
          </w:p>
        </w:tc>
        <w:tc>
          <w:tcPr>
            <w:tcW w:w="5924" w:type="dxa"/>
          </w:tcPr>
          <w:p w:rsidR="00946F78" w:rsidRPr="006C4D1A" w:rsidRDefault="00140CA9" w:rsidP="00BA6D1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noProof/>
                <w:sz w:val="24"/>
                <w:szCs w:val="24"/>
              </w:rPr>
              <w:drawing>
                <wp:inline distT="0" distB="0" distL="0" distR="0">
                  <wp:extent cx="2660205" cy="1596788"/>
                  <wp:effectExtent l="19050" t="0" r="6795" b="0"/>
                  <wp:docPr id="24" name="Picture 10" descr="C:\Users\User\Desktop\Union Status for Union exit  Real time monitoring\Real time Monitaring\Munshigonj Up Multi Pitcure\Munshigang- Pic RTM\Gabura union Chairmann hanging corona awareness leeaflet in uion parishad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User\Desktop\Union Status for Union exit  Real time monitoring\Real time Monitaring\Munshigonj Up Multi Pitcure\Munshigang- Pic RTM\Gabura union Chairmann hanging corona awareness leeaflet in uion parishad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7353" cy="15950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5334A" w:rsidRDefault="0045334A" w:rsidP="003E33E2">
      <w:pPr>
        <w:jc w:val="center"/>
        <w:rPr>
          <w:b/>
          <w:sz w:val="24"/>
          <w:szCs w:val="24"/>
        </w:rPr>
      </w:pPr>
    </w:p>
    <w:p w:rsidR="00FE3E1B" w:rsidRDefault="00FE3E1B" w:rsidP="003E33E2">
      <w:pPr>
        <w:jc w:val="center"/>
        <w:rPr>
          <w:b/>
          <w:sz w:val="24"/>
          <w:szCs w:val="24"/>
        </w:rPr>
      </w:pPr>
    </w:p>
    <w:p w:rsidR="00FE3E1B" w:rsidRDefault="00FE3E1B" w:rsidP="00FE3E1B">
      <w:pPr>
        <w:jc w:val="center"/>
        <w:rPr>
          <w:sz w:val="28"/>
          <w:szCs w:val="28"/>
        </w:rPr>
      </w:pPr>
      <w:r w:rsidRPr="009C5DC5">
        <w:rPr>
          <w:rFonts w:ascii="SutonnyMJ" w:hAnsi="SutonnyMJ"/>
          <w:b/>
          <w:sz w:val="28"/>
          <w:szCs w:val="28"/>
        </w:rPr>
        <w:t xml:space="preserve">‡Kqvi-evsjv‡`k                                                                                                                                             </w:t>
      </w:r>
      <w:r>
        <w:rPr>
          <w:rFonts w:ascii="SutonnyMJ" w:hAnsi="SutonnyMJ"/>
          <w:b/>
          <w:sz w:val="28"/>
          <w:szCs w:val="28"/>
        </w:rPr>
        <w:t xml:space="preserve">              wRIwe BDwb‡md Avm</w:t>
      </w:r>
      <w:r w:rsidRPr="009C5DC5">
        <w:rPr>
          <w:rFonts w:ascii="SutonnyMJ" w:hAnsi="SutonnyMJ"/>
          <w:b/>
          <w:sz w:val="28"/>
          <w:szCs w:val="28"/>
        </w:rPr>
        <w:t xml:space="preserve">Iqv-2 cÖKí                                                                                                                                  </w:t>
      </w:r>
      <w:r w:rsidRPr="009C5DC5">
        <w:rPr>
          <w:rFonts w:ascii="SutonnyMJ" w:hAnsi="SutonnyMJ"/>
          <w:sz w:val="28"/>
          <w:szCs w:val="28"/>
        </w:rPr>
        <w:t xml:space="preserve"> </w:t>
      </w:r>
      <w:r w:rsidRPr="00112D55">
        <w:rPr>
          <w:rFonts w:ascii="SutonnyMJ" w:hAnsi="SutonnyMJ"/>
          <w:sz w:val="28"/>
          <w:szCs w:val="28"/>
        </w:rPr>
        <w:t>BDwbq‡bi bvg</w:t>
      </w:r>
      <w:r>
        <w:rPr>
          <w:sz w:val="28"/>
          <w:szCs w:val="28"/>
        </w:rPr>
        <w:t xml:space="preserve">: </w:t>
      </w:r>
      <w:r>
        <w:rPr>
          <w:rFonts w:ascii="SutonnyMJ" w:hAnsi="SutonnyMJ" w:cs="SutonnyMJ"/>
          <w:sz w:val="28"/>
          <w:szCs w:val="28"/>
        </w:rPr>
        <w:t>gywÝMÄ</w:t>
      </w:r>
      <w:r w:rsidRPr="00112D55">
        <w:rPr>
          <w:sz w:val="28"/>
          <w:szCs w:val="28"/>
        </w:rPr>
        <w:t xml:space="preserve">                    </w:t>
      </w:r>
      <w:r>
        <w:rPr>
          <w:sz w:val="28"/>
          <w:szCs w:val="28"/>
        </w:rPr>
        <w:t xml:space="preserve">                                               </w:t>
      </w:r>
      <w:r w:rsidRPr="00112D55">
        <w:rPr>
          <w:sz w:val="28"/>
          <w:szCs w:val="28"/>
        </w:rPr>
        <w:t xml:space="preserve"> </w:t>
      </w:r>
      <w:r w:rsidRPr="00112D55">
        <w:rPr>
          <w:rFonts w:ascii="SutonnyMJ" w:hAnsi="SutonnyMJ"/>
          <w:sz w:val="28"/>
          <w:szCs w:val="28"/>
        </w:rPr>
        <w:t>Dc‡Rjvi bvg</w:t>
      </w:r>
      <w:r w:rsidRPr="00112D55">
        <w:rPr>
          <w:sz w:val="28"/>
          <w:szCs w:val="28"/>
        </w:rPr>
        <w:t>:</w:t>
      </w:r>
      <w:r>
        <w:rPr>
          <w:rFonts w:ascii="SutonnyMJ" w:hAnsi="SutonnyMJ" w:cs="SutonnyMJ"/>
          <w:sz w:val="28"/>
          <w:szCs w:val="28"/>
        </w:rPr>
        <w:t xml:space="preserve"> k¨vgbMi</w:t>
      </w:r>
    </w:p>
    <w:p w:rsidR="00FE3E1B" w:rsidRPr="00D34B90" w:rsidRDefault="00FE3E1B" w:rsidP="00FE3E1B">
      <w:pPr>
        <w:jc w:val="center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ascii="SutonnyMJ" w:hAnsi="SutonnyMJ"/>
          <w:sz w:val="28"/>
          <w:szCs w:val="28"/>
        </w:rPr>
        <w:t xml:space="preserve">Kg©Kv‡Ûi AvIZvq ¯‹zj </w:t>
      </w:r>
      <w:proofErr w:type="gramStart"/>
      <w:r>
        <w:rPr>
          <w:rFonts w:ascii="SutonnyMJ" w:hAnsi="SutonnyMJ"/>
          <w:sz w:val="28"/>
          <w:szCs w:val="28"/>
        </w:rPr>
        <w:t>I  cÖavb</w:t>
      </w:r>
      <w:proofErr w:type="gramEnd"/>
      <w:r>
        <w:rPr>
          <w:rFonts w:ascii="SutonnyMJ" w:hAnsi="SutonnyMJ"/>
          <w:sz w:val="28"/>
          <w:szCs w:val="28"/>
        </w:rPr>
        <w:t xml:space="preserve"> wkÿK</w:t>
      </w:r>
      <w:r w:rsidRPr="009C5DC5">
        <w:rPr>
          <w:rFonts w:ascii="SutonnyMJ" w:hAnsi="SutonnyMJ"/>
          <w:sz w:val="28"/>
          <w:szCs w:val="28"/>
        </w:rPr>
        <w:t>M‡bi bv‡gi ZvwjK</w:t>
      </w:r>
      <w:r>
        <w:rPr>
          <w:rFonts w:ascii="SutonnyMJ" w:hAnsi="SutonnyMJ"/>
          <w:sz w:val="28"/>
          <w:szCs w:val="28"/>
        </w:rPr>
        <w:t>v</w:t>
      </w:r>
    </w:p>
    <w:tbl>
      <w:tblPr>
        <w:tblStyle w:val="TableGrid"/>
        <w:tblpPr w:leftFromText="180" w:rightFromText="180" w:vertAnchor="text" w:horzAnchor="margin" w:tblpXSpec="center" w:tblpY="407"/>
        <w:tblW w:w="11412" w:type="dxa"/>
        <w:jc w:val="center"/>
        <w:tblLayout w:type="fixed"/>
        <w:tblLook w:val="04A0"/>
      </w:tblPr>
      <w:tblGrid>
        <w:gridCol w:w="738"/>
        <w:gridCol w:w="3005"/>
        <w:gridCol w:w="2079"/>
        <w:gridCol w:w="2015"/>
        <w:gridCol w:w="3575"/>
      </w:tblGrid>
      <w:tr w:rsidR="00FE3E1B" w:rsidTr="0049293A">
        <w:trPr>
          <w:trHeight w:val="507"/>
          <w:jc w:val="center"/>
        </w:trPr>
        <w:tc>
          <w:tcPr>
            <w:tcW w:w="738" w:type="dxa"/>
          </w:tcPr>
          <w:p w:rsidR="00FE3E1B" w:rsidRPr="004E45B5" w:rsidRDefault="00FE3E1B" w:rsidP="0049293A">
            <w:pPr>
              <w:rPr>
                <w:rFonts w:ascii="SutonnyMJ" w:hAnsi="SutonnyMJ"/>
                <w:b/>
                <w:sz w:val="28"/>
                <w:szCs w:val="28"/>
              </w:rPr>
            </w:pPr>
            <w:r w:rsidRPr="004E45B5">
              <w:rPr>
                <w:rFonts w:ascii="SutonnyMJ" w:hAnsi="SutonnyMJ"/>
                <w:b/>
                <w:sz w:val="28"/>
                <w:szCs w:val="28"/>
              </w:rPr>
              <w:t>µwgK</w:t>
            </w:r>
          </w:p>
        </w:tc>
        <w:tc>
          <w:tcPr>
            <w:tcW w:w="3005" w:type="dxa"/>
          </w:tcPr>
          <w:p w:rsidR="00FE3E1B" w:rsidRPr="004E45B5" w:rsidRDefault="00FE3E1B" w:rsidP="0049293A">
            <w:pPr>
              <w:rPr>
                <w:b/>
                <w:sz w:val="28"/>
                <w:szCs w:val="28"/>
              </w:rPr>
            </w:pPr>
            <w:r w:rsidRPr="004E45B5">
              <w:rPr>
                <w:rFonts w:ascii="SutonnyMJ" w:hAnsi="SutonnyMJ"/>
                <w:b/>
                <w:sz w:val="28"/>
                <w:szCs w:val="28"/>
              </w:rPr>
              <w:t>¯‹z‡ji bvg</w:t>
            </w:r>
          </w:p>
        </w:tc>
        <w:tc>
          <w:tcPr>
            <w:tcW w:w="2079" w:type="dxa"/>
          </w:tcPr>
          <w:p w:rsidR="00FE3E1B" w:rsidRPr="004E45B5" w:rsidRDefault="00FE3E1B" w:rsidP="0049293A">
            <w:pPr>
              <w:rPr>
                <w:b/>
                <w:sz w:val="28"/>
                <w:szCs w:val="28"/>
              </w:rPr>
            </w:pPr>
            <w:r>
              <w:rPr>
                <w:rFonts w:ascii="SutonnyMJ" w:hAnsi="SutonnyMJ"/>
                <w:b/>
                <w:sz w:val="28"/>
                <w:szCs w:val="28"/>
              </w:rPr>
              <w:t>cÖavb wkÿK</w:t>
            </w:r>
            <w:r w:rsidRPr="004E45B5">
              <w:rPr>
                <w:rFonts w:ascii="SutonnyMJ" w:hAnsi="SutonnyMJ"/>
                <w:b/>
                <w:sz w:val="28"/>
                <w:szCs w:val="28"/>
              </w:rPr>
              <w:t>M‡bi bv</w:t>
            </w:r>
            <w:r>
              <w:rPr>
                <w:rFonts w:ascii="SutonnyMJ" w:hAnsi="SutonnyMJ"/>
                <w:b/>
                <w:sz w:val="28"/>
                <w:szCs w:val="28"/>
              </w:rPr>
              <w:t>g</w:t>
            </w:r>
          </w:p>
        </w:tc>
        <w:tc>
          <w:tcPr>
            <w:tcW w:w="2015" w:type="dxa"/>
          </w:tcPr>
          <w:p w:rsidR="00FE3E1B" w:rsidRPr="004E45B5" w:rsidRDefault="00FE3E1B" w:rsidP="0049293A">
            <w:pPr>
              <w:rPr>
                <w:rFonts w:ascii="SutonnyMJ" w:hAnsi="SutonnyMJ"/>
                <w:b/>
                <w:sz w:val="28"/>
                <w:szCs w:val="28"/>
              </w:rPr>
            </w:pPr>
            <w:r>
              <w:rPr>
                <w:rFonts w:ascii="SutonnyMJ" w:hAnsi="SutonnyMJ"/>
                <w:b/>
                <w:sz w:val="28"/>
                <w:szCs w:val="28"/>
              </w:rPr>
              <w:t>‡gvevBj bv¤v^i</w:t>
            </w:r>
          </w:p>
        </w:tc>
        <w:tc>
          <w:tcPr>
            <w:tcW w:w="3575" w:type="dxa"/>
          </w:tcPr>
          <w:p w:rsidR="00FE3E1B" w:rsidRPr="004E45B5" w:rsidRDefault="00FE3E1B" w:rsidP="0049293A">
            <w:pPr>
              <w:rPr>
                <w:b/>
                <w:sz w:val="28"/>
                <w:szCs w:val="28"/>
              </w:rPr>
            </w:pPr>
            <w:r w:rsidRPr="004E45B5">
              <w:rPr>
                <w:rFonts w:ascii="SutonnyMJ" w:hAnsi="SutonnyMJ"/>
                <w:b/>
                <w:sz w:val="28"/>
                <w:szCs w:val="28"/>
              </w:rPr>
              <w:t>Qwe</w:t>
            </w:r>
          </w:p>
        </w:tc>
      </w:tr>
      <w:tr w:rsidR="00FE3E1B" w:rsidRPr="00C5548E" w:rsidTr="0049293A">
        <w:trPr>
          <w:trHeight w:val="530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 w:rsidRPr="00C5548E">
              <w:rPr>
                <w:rFonts w:ascii="SutonnyMJ" w:hAnsi="SutonnyMJ"/>
                <w:sz w:val="28"/>
                <w:szCs w:val="28"/>
              </w:rPr>
              <w:t>1</w:t>
            </w:r>
          </w:p>
        </w:tc>
        <w:tc>
          <w:tcPr>
            <w:tcW w:w="3005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gywÝMÄ</w:t>
            </w:r>
            <w:r w:rsidRPr="00112D55">
              <w:rPr>
                <w:sz w:val="28"/>
                <w:szCs w:val="28"/>
              </w:rPr>
              <w:t xml:space="preserve">  </w:t>
            </w: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gva¨wgK we`¨vjq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FE3E1B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evmy‡`e P›`ª gvwS 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noProof/>
                <w:sz w:val="28"/>
                <w:szCs w:val="28"/>
              </w:rPr>
            </w:pPr>
            <w:r>
              <w:rPr>
                <w:rFonts w:ascii="SutonnyMJ" w:hAnsi="SutonnyMJ" w:cs="SutonnyMJ"/>
                <w:noProof/>
                <w:sz w:val="28"/>
                <w:szCs w:val="28"/>
              </w:rPr>
              <w:t>01715743091</w:t>
            </w:r>
          </w:p>
        </w:tc>
        <w:tc>
          <w:tcPr>
            <w:tcW w:w="3575" w:type="dxa"/>
            <w:vMerge w:val="restart"/>
          </w:tcPr>
          <w:p w:rsidR="00FE3E1B" w:rsidRPr="00D97F69" w:rsidRDefault="00FE3E1B" w:rsidP="0049293A">
            <w:pPr>
              <w:rPr>
                <w:sz w:val="26"/>
                <w:szCs w:val="28"/>
              </w:rPr>
            </w:pPr>
          </w:p>
          <w:p w:rsidR="00FE3E1B" w:rsidRDefault="00FE3E1B" w:rsidP="0049293A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>
                  <wp:extent cx="2000250" cy="1169134"/>
                  <wp:effectExtent l="19050" t="0" r="0" b="0"/>
                  <wp:docPr id="14" name="Picture 1" descr="C:\Users\c.point\Desktop\Picture Union\Munshigonj\164291262972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.point\Desktop\Picture Union\Munshigonj\164291262972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847" cy="1170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E3E1B" w:rsidRPr="00C5548E" w:rsidRDefault="00FE3E1B" w:rsidP="0049293A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>
                  <wp:extent cx="2143125" cy="1328738"/>
                  <wp:effectExtent l="19050" t="0" r="9525" b="0"/>
                  <wp:docPr id="31" name="Picture 2" descr="C:\Users\c.point\Desktop\Picture Union\Munshigonj\164291241423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.point\Desktop\Picture Union\Munshigonj\164291241423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1328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E1B" w:rsidRPr="00C5548E" w:rsidTr="0049293A">
        <w:trPr>
          <w:trHeight w:val="507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 w:rsidRPr="00C5548E">
              <w:rPr>
                <w:rFonts w:ascii="SutonnyMJ" w:hAnsi="SutonnyMJ"/>
                <w:sz w:val="28"/>
                <w:szCs w:val="28"/>
              </w:rPr>
              <w:t>2</w:t>
            </w:r>
          </w:p>
        </w:tc>
        <w:tc>
          <w:tcPr>
            <w:tcW w:w="3005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my›`ieb</w:t>
            </w: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 xml:space="preserve">  gva¨wgK  we`¨vjq 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‡kL †gvqv‡¾g †nv‡mb|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01718171569</w:t>
            </w:r>
          </w:p>
        </w:tc>
        <w:tc>
          <w:tcPr>
            <w:tcW w:w="3575" w:type="dxa"/>
            <w:vMerge/>
          </w:tcPr>
          <w:p w:rsidR="00FE3E1B" w:rsidRPr="00C5548E" w:rsidRDefault="00FE3E1B" w:rsidP="0049293A">
            <w:pPr>
              <w:rPr>
                <w:sz w:val="28"/>
                <w:szCs w:val="28"/>
              </w:rPr>
            </w:pPr>
          </w:p>
        </w:tc>
      </w:tr>
      <w:tr w:rsidR="00FE3E1B" w:rsidRPr="00C5548E" w:rsidTr="0049293A">
        <w:trPr>
          <w:trHeight w:val="530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 w:rsidRPr="00C5548E">
              <w:rPr>
                <w:rFonts w:ascii="SutonnyMJ" w:hAnsi="SutonnyMJ"/>
                <w:sz w:val="28"/>
                <w:szCs w:val="28"/>
              </w:rPr>
              <w:t>3</w:t>
            </w:r>
          </w:p>
        </w:tc>
        <w:tc>
          <w:tcPr>
            <w:tcW w:w="3005" w:type="dxa"/>
            <w:vAlign w:val="center"/>
          </w:tcPr>
          <w:p w:rsidR="00FE3E1B" w:rsidRPr="009C26E8" w:rsidRDefault="00FE3E1B" w:rsidP="00FE3E1B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sz w:val="24"/>
                <w:szCs w:val="24"/>
              </w:rPr>
              <w:t xml:space="preserve">wÎcvwb </w:t>
            </w: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gva¨wgK  we`¨v</w:t>
            </w: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cxV </w:t>
            </w:r>
            <w:r>
              <w:rPr>
                <w:sz w:val="24"/>
                <w:szCs w:val="24"/>
              </w:rPr>
              <w:t xml:space="preserve">   </w:t>
            </w:r>
            <w:r w:rsidRPr="009C26E8">
              <w:rPr>
                <w:sz w:val="24"/>
                <w:szCs w:val="24"/>
              </w:rPr>
              <w:t xml:space="preserve">                                              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‡gvt Aveyj Kvjvg gwjøK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01916054654</w:t>
            </w:r>
          </w:p>
        </w:tc>
        <w:tc>
          <w:tcPr>
            <w:tcW w:w="3575" w:type="dxa"/>
            <w:vMerge/>
          </w:tcPr>
          <w:p w:rsidR="00FE3E1B" w:rsidRPr="00C5548E" w:rsidRDefault="00FE3E1B" w:rsidP="0049293A">
            <w:pPr>
              <w:rPr>
                <w:sz w:val="28"/>
                <w:szCs w:val="28"/>
              </w:rPr>
            </w:pPr>
          </w:p>
        </w:tc>
      </w:tr>
      <w:tr w:rsidR="00FE3E1B" w:rsidRPr="00C5548E" w:rsidTr="0049293A">
        <w:trPr>
          <w:trHeight w:val="545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 w:rsidRPr="00C5548E">
              <w:rPr>
                <w:rFonts w:ascii="SutonnyMJ" w:hAnsi="SutonnyMJ"/>
                <w:sz w:val="28"/>
                <w:szCs w:val="28"/>
              </w:rPr>
              <w:t>4</w:t>
            </w:r>
          </w:p>
        </w:tc>
        <w:tc>
          <w:tcPr>
            <w:tcW w:w="3005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ebkÖx wkÿv wb‡KZb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‡gvt Avãyj Kwig|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01977631270</w:t>
            </w:r>
          </w:p>
        </w:tc>
        <w:tc>
          <w:tcPr>
            <w:tcW w:w="3575" w:type="dxa"/>
            <w:vMerge/>
          </w:tcPr>
          <w:p w:rsidR="00FE3E1B" w:rsidRPr="00C5548E" w:rsidRDefault="00FE3E1B" w:rsidP="0049293A">
            <w:pPr>
              <w:rPr>
                <w:sz w:val="28"/>
                <w:szCs w:val="28"/>
              </w:rPr>
            </w:pPr>
          </w:p>
        </w:tc>
      </w:tr>
      <w:tr w:rsidR="00FE3E1B" w:rsidRPr="00C5548E" w:rsidTr="0049293A">
        <w:trPr>
          <w:trHeight w:val="590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 w:rsidRPr="00C5548E">
              <w:rPr>
                <w:rFonts w:ascii="SutonnyMJ" w:hAnsi="SutonnyMJ"/>
                <w:sz w:val="28"/>
                <w:szCs w:val="28"/>
              </w:rPr>
              <w:t>5</w:t>
            </w:r>
          </w:p>
        </w:tc>
        <w:tc>
          <w:tcPr>
            <w:tcW w:w="3005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>my›`ieb</w:t>
            </w: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 xml:space="preserve">  gva¨wgK  evwjKv we`¨vjq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cÖkvšÍ Kzgvi ‰e`¨ 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01720590204</w:t>
            </w:r>
          </w:p>
        </w:tc>
        <w:tc>
          <w:tcPr>
            <w:tcW w:w="3575" w:type="dxa"/>
            <w:vMerge/>
          </w:tcPr>
          <w:p w:rsidR="00FE3E1B" w:rsidRPr="00C5548E" w:rsidRDefault="00FE3E1B" w:rsidP="0049293A">
            <w:pPr>
              <w:rPr>
                <w:sz w:val="28"/>
                <w:szCs w:val="28"/>
              </w:rPr>
            </w:pPr>
          </w:p>
        </w:tc>
      </w:tr>
      <w:tr w:rsidR="00FE3E1B" w:rsidRPr="00C5548E" w:rsidTr="0049293A">
        <w:trPr>
          <w:trHeight w:val="617"/>
          <w:jc w:val="center"/>
        </w:trPr>
        <w:tc>
          <w:tcPr>
            <w:tcW w:w="738" w:type="dxa"/>
            <w:vAlign w:val="center"/>
          </w:tcPr>
          <w:p w:rsidR="00FE3E1B" w:rsidRPr="00C5548E" w:rsidRDefault="00FE3E1B" w:rsidP="0049293A">
            <w:pPr>
              <w:rPr>
                <w:rFonts w:ascii="SutonnyMJ" w:hAnsi="SutonnyMJ"/>
                <w:sz w:val="28"/>
                <w:szCs w:val="28"/>
              </w:rPr>
            </w:pPr>
            <w:r>
              <w:rPr>
                <w:rFonts w:ascii="SutonnyMJ" w:hAnsi="SutonnyMJ"/>
                <w:sz w:val="28"/>
                <w:szCs w:val="28"/>
              </w:rPr>
              <w:t>6</w:t>
            </w:r>
          </w:p>
        </w:tc>
        <w:tc>
          <w:tcPr>
            <w:tcW w:w="3005" w:type="dxa"/>
            <w:vAlign w:val="center"/>
          </w:tcPr>
          <w:p w:rsidR="00FE3E1B" w:rsidRPr="00C05DA4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 </w:t>
            </w:r>
            <w:r>
              <w:rPr>
                <w:rFonts w:ascii="SutonnyMJ" w:hAnsi="SutonnyMJ" w:cs="SutonnyMJ"/>
                <w:sz w:val="28"/>
                <w:szCs w:val="28"/>
              </w:rPr>
              <w:t xml:space="preserve"> 24bs </w:t>
            </w:r>
            <w:r w:rsidRPr="00C05DA4">
              <w:rPr>
                <w:rFonts w:ascii="SutonnyMJ" w:hAnsi="SutonnyMJ" w:cs="SutonnyMJ"/>
                <w:sz w:val="24"/>
                <w:szCs w:val="24"/>
              </w:rPr>
              <w:t>gywÝMÄ</w:t>
            </w:r>
            <w:r w:rsidRPr="00C05DA4">
              <w:rPr>
                <w:rFonts w:ascii="SutonnyMJ" w:hAnsi="SutonnyMJ" w:cs="SutonnyMJ"/>
                <w:b/>
                <w:sz w:val="24"/>
                <w:szCs w:val="24"/>
              </w:rPr>
              <w:t xml:space="preserve"> mi: cÖv_wgK  we`¨vjq</w:t>
            </w:r>
          </w:p>
        </w:tc>
        <w:tc>
          <w:tcPr>
            <w:tcW w:w="2079" w:type="dxa"/>
            <w:vAlign w:val="center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‡gvt Avãyj Iqv‡h` </w:t>
            </w:r>
          </w:p>
        </w:tc>
        <w:tc>
          <w:tcPr>
            <w:tcW w:w="2015" w:type="dxa"/>
          </w:tcPr>
          <w:p w:rsidR="00FE3E1B" w:rsidRPr="00CC6995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01915359360</w:t>
            </w:r>
          </w:p>
        </w:tc>
        <w:tc>
          <w:tcPr>
            <w:tcW w:w="3575" w:type="dxa"/>
            <w:vMerge/>
          </w:tcPr>
          <w:p w:rsidR="00FE3E1B" w:rsidRPr="00C5548E" w:rsidRDefault="00FE3E1B" w:rsidP="0049293A">
            <w:pPr>
              <w:rPr>
                <w:sz w:val="28"/>
                <w:szCs w:val="28"/>
              </w:rPr>
            </w:pPr>
          </w:p>
        </w:tc>
      </w:tr>
    </w:tbl>
    <w:p w:rsidR="00FE3E1B" w:rsidRDefault="00FE3E1B" w:rsidP="00FE3E1B">
      <w:pPr>
        <w:rPr>
          <w:rFonts w:ascii="SutonnyMJ" w:hAnsi="SutonnyMJ"/>
          <w:b/>
          <w:sz w:val="32"/>
          <w:szCs w:val="32"/>
        </w:rPr>
      </w:pPr>
      <w:r w:rsidRPr="00E06449">
        <w:rPr>
          <w:rFonts w:ascii="SutonnyMJ" w:hAnsi="SutonnyMJ"/>
          <w:b/>
          <w:sz w:val="24"/>
          <w:szCs w:val="24"/>
        </w:rPr>
        <w:t xml:space="preserve">                                                                </w:t>
      </w:r>
      <w:r w:rsidRPr="00E06449">
        <w:rPr>
          <w:rFonts w:ascii="SutonnyMJ" w:hAnsi="SutonnyMJ"/>
          <w:b/>
          <w:sz w:val="32"/>
          <w:szCs w:val="32"/>
        </w:rPr>
        <w:t xml:space="preserve">  ¯‹z‡</w:t>
      </w:r>
      <w:proofErr w:type="gramStart"/>
      <w:r w:rsidRPr="00E06449">
        <w:rPr>
          <w:rFonts w:ascii="SutonnyMJ" w:hAnsi="SutonnyMJ"/>
          <w:b/>
          <w:sz w:val="32"/>
          <w:szCs w:val="32"/>
        </w:rPr>
        <w:t>ji  Kvh</w:t>
      </w:r>
      <w:proofErr w:type="gramEnd"/>
      <w:r w:rsidRPr="00E06449">
        <w:rPr>
          <w:rFonts w:ascii="SutonnyMJ" w:hAnsi="SutonnyMJ"/>
          <w:b/>
          <w:sz w:val="32"/>
          <w:szCs w:val="32"/>
        </w:rPr>
        <w:t xml:space="preserve">©Kµg/ AR©b mg~n </w:t>
      </w:r>
    </w:p>
    <w:tbl>
      <w:tblPr>
        <w:tblStyle w:val="TableGrid"/>
        <w:tblW w:w="0" w:type="auto"/>
        <w:tblInd w:w="-162" w:type="dxa"/>
        <w:tblLayout w:type="fixed"/>
        <w:tblLook w:val="04A0"/>
      </w:tblPr>
      <w:tblGrid>
        <w:gridCol w:w="810"/>
        <w:gridCol w:w="6120"/>
        <w:gridCol w:w="810"/>
        <w:gridCol w:w="3202"/>
        <w:gridCol w:w="236"/>
      </w:tblGrid>
      <w:tr w:rsidR="00FE3E1B" w:rsidTr="0049293A">
        <w:trPr>
          <w:trHeight w:val="575"/>
        </w:trPr>
        <w:tc>
          <w:tcPr>
            <w:tcW w:w="810" w:type="dxa"/>
          </w:tcPr>
          <w:p w:rsidR="00FE3E1B" w:rsidRPr="009C26E8" w:rsidRDefault="00FE3E1B" w:rsidP="0049293A">
            <w:pPr>
              <w:tabs>
                <w:tab w:val="left" w:pos="2700"/>
              </w:tabs>
              <w:rPr>
                <w:rFonts w:ascii="SutonnyMJ" w:hAnsi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/>
                <w:b/>
                <w:sz w:val="24"/>
                <w:szCs w:val="24"/>
              </w:rPr>
              <w:lastRenderedPageBreak/>
              <w:t>µwgK bs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b/>
                <w:sz w:val="24"/>
                <w:szCs w:val="24"/>
              </w:rPr>
            </w:pPr>
            <w:r w:rsidRPr="009C26E8">
              <w:rPr>
                <w:rFonts w:ascii="SutonnyMJ" w:hAnsi="SutonnyMJ"/>
                <w:b/>
                <w:sz w:val="24"/>
                <w:szCs w:val="24"/>
              </w:rPr>
              <w:t>¯‹z‡ji  Kvh©Kµg mg~n</w:t>
            </w:r>
          </w:p>
        </w:tc>
        <w:tc>
          <w:tcPr>
            <w:tcW w:w="810" w:type="dxa"/>
          </w:tcPr>
          <w:p w:rsidR="00FE3E1B" w:rsidRPr="009C26E8" w:rsidRDefault="00FE3E1B" w:rsidP="0049293A">
            <w:pPr>
              <w:rPr>
                <w:sz w:val="24"/>
                <w:szCs w:val="24"/>
              </w:rPr>
            </w:pPr>
            <w:r w:rsidRPr="009C26E8">
              <w:rPr>
                <w:rFonts w:ascii="SutonnyMJ" w:hAnsi="SutonnyMJ"/>
                <w:b/>
                <w:sz w:val="24"/>
                <w:szCs w:val="24"/>
              </w:rPr>
              <w:t>AR©b mg~n</w:t>
            </w:r>
          </w:p>
        </w:tc>
        <w:tc>
          <w:tcPr>
            <w:tcW w:w="3202" w:type="dxa"/>
            <w:tcBorders>
              <w:right w:val="single" w:sz="4" w:space="0" w:color="auto"/>
            </w:tcBorders>
          </w:tcPr>
          <w:p w:rsidR="00FE3E1B" w:rsidRPr="009C26E8" w:rsidRDefault="00FE3E1B" w:rsidP="0049293A">
            <w:pPr>
              <w:rPr>
                <w:sz w:val="24"/>
                <w:szCs w:val="24"/>
              </w:rPr>
            </w:pPr>
            <w:r w:rsidRPr="009C26E8">
              <w:rPr>
                <w:rFonts w:ascii="SutonnyMJ" w:hAnsi="SutonnyMJ"/>
                <w:b/>
                <w:sz w:val="24"/>
                <w:szCs w:val="24"/>
              </w:rPr>
              <w:t>Qw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Default="00FE3E1B" w:rsidP="0049293A">
            <w:pPr>
              <w:rPr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 w:rsidRPr="001B1F6B">
              <w:rPr>
                <w:rFonts w:ascii="SutonnyMJ" w:hAnsi="SutonnyMJ" w:cs="SutonnyMJ"/>
                <w:sz w:val="28"/>
                <w:szCs w:val="28"/>
              </w:rPr>
              <w:t>1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cÖv_wgK Z_¨ msMÖ‡ni Rb¨ ¯‹z‡ji m¤¢ve¨Zv g~j¨vqb cwiPvjbv K‡ib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 w:val="restart"/>
            <w:tcBorders>
              <w:right w:val="single" w:sz="4" w:space="0" w:color="auto"/>
            </w:tcBorders>
          </w:tcPr>
          <w:p w:rsidR="00FE3E1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noProof/>
                <w:sz w:val="28"/>
                <w:szCs w:val="28"/>
              </w:rPr>
              <w:drawing>
                <wp:inline distT="0" distB="0" distL="0" distR="0">
                  <wp:extent cx="1914525" cy="1285875"/>
                  <wp:effectExtent l="19050" t="0" r="9525" b="0"/>
                  <wp:docPr id="224" name="Picture 3" descr="C:\Users\c.point\Desktop\Picture Union\Munshigonj\164291241425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.point\Desktop\Picture Union\Munshigonj\164291241425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9339" cy="12891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noProof/>
                <w:sz w:val="28"/>
                <w:szCs w:val="28"/>
              </w:rPr>
              <w:drawing>
                <wp:inline distT="0" distB="0" distL="0" distR="0">
                  <wp:extent cx="2091061" cy="1276350"/>
                  <wp:effectExtent l="19050" t="0" r="4439" b="0"/>
                  <wp:docPr id="225" name="Picture 4" descr="C:\Users\c.point\Desktop\Picture Union\Munshigonj\164291262974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.point\Desktop\Picture Union\Munshigonj\164291262974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4556" cy="1278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2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 xml:space="preserve"> Iwi‡q‡›Ukb  - Gm Gg wm Ges wkÿK‡`i Gg GBP Gg I wZb ZviKvi  </w:t>
            </w:r>
            <w:r w:rsidRPr="009C26E8">
              <w:rPr>
                <w:rFonts w:ascii="SutonnyMJ" w:hAnsi="SutonnyMJ"/>
                <w:b/>
                <w:sz w:val="24"/>
                <w:szCs w:val="24"/>
              </w:rPr>
              <w:t>Kvh©Kµg ev¯Íevq‡bi Rb¨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3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¯‹zj K¨vP‡g›U GjvKvi gvbwPG ms‡kvwaZ 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rPr>
          <w:trHeight w:val="368"/>
        </w:trPr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4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 xml:space="preserve"> Gg GBP Gg – I  wZb ZviKvi  Dci Iwi‡q‡›Ukb ÷z‡W›U KvDwÝj /K¨vwe‡bU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5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÷z‡W›U KvDwÝj / K¨vwe‡bU A¨vKkb cøvb ˆZwi K‡i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¯‹z‡j Gg GBP Gg cwiKíbv cÖ¯‘Z I Gg GBP Gg Kb©vi mn Gg GBP Gg ev¯Íevqb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7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Gg GBP Gg Gi Dci ¯‹z‡j wkÿK I Gm Gg wm †`i  cÖwkÿb 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8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wkÿK I Gm Gg wm †`i  mv‡_ ˆZgvwmK mfv cwiPvjbv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12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9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Gg GBP Gg Ges e¨w³MZ ¯^v¯’¨wewa wel‡q ¯‹z‡j wkÿK / Kg©Pvix‡`i Øviv ÷z‡W›U‡`i mv‡_ †mk‡bi myweav nq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6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10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 w:rsidRPr="009C26E8">
              <w:rPr>
                <w:rFonts w:ascii="SutonnyMJ" w:hAnsi="SutonnyMJ" w:cs="SutonnyMJ"/>
                <w:b/>
                <w:sz w:val="24"/>
                <w:szCs w:val="24"/>
              </w:rPr>
              <w:t>¯‹z‡j RvZxq / AvšÍR©vwZK w`em cvjb K‡i|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10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  <w:tr w:rsidR="00FE3E1B" w:rsidRPr="001B1F6B" w:rsidTr="0049293A">
        <w:tc>
          <w:tcPr>
            <w:tcW w:w="810" w:type="dxa"/>
          </w:tcPr>
          <w:p w:rsidR="00FE3E1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11</w:t>
            </w:r>
          </w:p>
        </w:tc>
        <w:tc>
          <w:tcPr>
            <w:tcW w:w="6120" w:type="dxa"/>
          </w:tcPr>
          <w:p w:rsidR="00FE3E1B" w:rsidRPr="009C26E8" w:rsidRDefault="00FE3E1B" w:rsidP="0049293A">
            <w:pPr>
              <w:rPr>
                <w:rFonts w:ascii="SutonnyMJ" w:hAnsi="SutonnyMJ" w:cs="SutonnyMJ"/>
                <w:b/>
                <w:sz w:val="24"/>
                <w:szCs w:val="24"/>
              </w:rPr>
            </w:pPr>
            <w:r>
              <w:rPr>
                <w:rFonts w:ascii="SutonnyMJ" w:hAnsi="SutonnyMJ" w:cs="SutonnyMJ"/>
                <w:b/>
                <w:sz w:val="24"/>
                <w:szCs w:val="24"/>
              </w:rPr>
              <w:t xml:space="preserve">KwgDwbwU wK¬wbK  ms¯‹vi / bZzb Iqvk myweav wbgv©Y| </w:t>
            </w:r>
          </w:p>
        </w:tc>
        <w:tc>
          <w:tcPr>
            <w:tcW w:w="810" w:type="dxa"/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1</w:t>
            </w:r>
          </w:p>
        </w:tc>
        <w:tc>
          <w:tcPr>
            <w:tcW w:w="3202" w:type="dxa"/>
            <w:vMerge/>
            <w:tcBorders>
              <w:right w:val="single" w:sz="4" w:space="0" w:color="auto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E1B" w:rsidRPr="001B1F6B" w:rsidRDefault="00FE3E1B" w:rsidP="0049293A">
            <w:pPr>
              <w:rPr>
                <w:rFonts w:ascii="SutonnyMJ" w:hAnsi="SutonnyMJ" w:cs="SutonnyMJ"/>
                <w:sz w:val="28"/>
                <w:szCs w:val="28"/>
              </w:rPr>
            </w:pPr>
          </w:p>
        </w:tc>
      </w:tr>
    </w:tbl>
    <w:p w:rsidR="00FE3E1B" w:rsidRPr="001B1F6B" w:rsidRDefault="00FE3E1B" w:rsidP="00FE3E1B">
      <w:pPr>
        <w:rPr>
          <w:rFonts w:ascii="SutonnyMJ" w:hAnsi="SutonnyMJ" w:cs="SutonnyMJ"/>
          <w:sz w:val="28"/>
          <w:szCs w:val="28"/>
        </w:rPr>
      </w:pPr>
    </w:p>
    <w:p w:rsidR="00FE3E1B" w:rsidRDefault="00FE3E1B" w:rsidP="003E33E2">
      <w:pPr>
        <w:jc w:val="center"/>
        <w:rPr>
          <w:b/>
          <w:sz w:val="24"/>
          <w:szCs w:val="24"/>
        </w:rPr>
      </w:pPr>
    </w:p>
    <w:p w:rsidR="00FE3E1B" w:rsidRPr="006C4D1A" w:rsidRDefault="00FE3E1B" w:rsidP="003E33E2">
      <w:pPr>
        <w:jc w:val="center"/>
        <w:rPr>
          <w:b/>
          <w:sz w:val="24"/>
          <w:szCs w:val="24"/>
        </w:rPr>
      </w:pPr>
    </w:p>
    <w:sectPr w:rsidR="00FE3E1B" w:rsidRPr="006C4D1A" w:rsidSect="005E386C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2ED5" w:rsidRDefault="00B02ED5" w:rsidP="009A1C07">
      <w:pPr>
        <w:spacing w:after="0" w:line="240" w:lineRule="auto"/>
      </w:pPr>
      <w:r>
        <w:separator/>
      </w:r>
    </w:p>
  </w:endnote>
  <w:endnote w:type="continuationSeparator" w:id="0">
    <w:p w:rsidR="00B02ED5" w:rsidRDefault="00B02ED5" w:rsidP="009A1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A0000AFF" w:usb1="0000000A" w:usb2="0000000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C05" w:rsidRDefault="00D81A18">
    <w:pPr>
      <w:pStyle w:val="Footer"/>
    </w:pPr>
    <w:r>
      <w:rPr>
        <w:noProof/>
      </w:rPr>
      <w:pict>
        <v:group id="Group 23" o:spid="_x0000_s4097" style="position:absolute;margin-left:28.6pt;margin-top:-11.7pt;width:417.6pt;height:55.9pt;z-index:251661312;mso-width-relative:margin;mso-height-relative:margin" coordsize="81024,11982" o:gfxdata="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" o:spid="_x0000_s4101" type="#_x0000_t75" style="position:absolute;left:45838;top:1187;width:8662;height:949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UdbnDAAAA2wAAAA8AAABkcnMvZG93bnJldi54bWxEj19rwkAQxN8L/Q7HFvpWL9piJeYiRZD2&#10;TfwD9XHJrblgbi/NrZp++15B8HGYmd8wxWLwrbpQH5vABsajDBRxFWzDtYH9bvUyAxUF2WIbmAz8&#10;UoRF+fhQYG7DlTd02UqtEoRjjgacSJdrHStHHuModMTJO4beoyTZ19r2eE1w3+pJlk21x4bTgsOO&#10;lo6q0/bsDfx0a9e0h+X3Wuxev9vscyXnV2Oen4aPOSihQe7hW/vLGpi8wf+X9AN0+Q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VR1ucMAAADbAAAADwAAAAAAAAAAAAAAAACf&#10;AgAAZHJzL2Rvd25yZXYueG1sUEsFBgAAAAAEAAQA9wAAAI8DAAAAAA==&#10;">
            <v:imagedata r:id="rId1" o:title=""/>
            <v:path arrowok="t"/>
          </v:shape>
          <v:shape id="Picture 8" o:spid="_x0000_s4100" type="#_x0000_t75" style="position:absolute;width:8832;height:1106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48u/DAAAA2wAAAA8AAABkcnMvZG93bnJldi54bWxEj0GLwjAUhO/C/ofwFryIpqtWtGsUKYge&#10;1V3B46N525ZtXkoTbf33RhA8DjPzDbNcd6YSN2pcaVnB1ygCQZxZXXKu4PdnO5yDcB5ZY2WZFNzJ&#10;wXr10Vtiom3LR7qdfC4ChF2CCgrv60RKlxVk0I1sTRy8P9sY9EE2udQNtgFuKjmOopk0WHJYKLCm&#10;tKDs/3Q1CiaX1AzixfS63e35Pj3HB07rVqn+Z7f5BuGp8+/wq73XCsYxPL+EHyB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Ljy78MAAADbAAAADwAAAAAAAAAAAAAAAACf&#10;AgAAZHJzL2Rvd25yZXYueG1sUEsFBgAAAAAEAAQA9wAAAI8DAAAAAA==&#10;">
            <v:imagedata r:id="rId2" o:title=""/>
            <v:path arrowok="t"/>
          </v:shape>
          <v:shape id="Picture 9" o:spid="_x0000_s4099" type="#_x0000_t75" style="position:absolute;left:21613;width:8553;height:11982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ew0PEAAAA2wAAAA8AAABkcnMvZG93bnJldi54bWxEj0FrwkAUhO8F/8PyhN7qRqFBUldRUfFS&#10;itGC3l6zr9lg9m3Mrhr/fbdQ6HGYmW+YyayztbhR6yvHCoaDBARx4XTFpYLDfv0yBuEDssbaMSl4&#10;kIfZtPc0wUy7O+/olodSRAj7DBWYEJpMSl8YsugHriGO3rdrLYYo21LqFu8Rbms5SpJUWqw4Lhhs&#10;aGmoOOdXq+BTf6zM6St9vRxz4/VqYd+Lx0ap5343fwMRqAv/4b/2VisYpfD7Jf4AOf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Bew0PEAAAA2wAAAA8AAAAAAAAAAAAAAAAA&#10;nwIAAGRycy9kb3ducmV2LnhtbFBLBQYAAAAABAAEAPcAAACQAwAAAAA=&#10;">
            <v:imagedata r:id="rId3" o:title=""/>
            <v:path arrowok="t"/>
          </v:shape>
          <v:shape id="Picture 27" o:spid="_x0000_s4098" type="#_x0000_t75" style="position:absolute;left:66501;top:1662;width:14523;height:771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o10tjEAAAA2wAAAA8AAABkcnMvZG93bnJldi54bWxEj0+LwjAUxO+C3yG8BW+a6kGla1oWQfDP&#10;etDuxdujeduWbV5qE2v99htB8DjMzG+YVdqbWnTUusqygukkAkGcW11xoeAn24yXIJxH1lhbJgUP&#10;cpAmw8EKY23vfKLu7AsRIOxiVFB638RSurwkg25iG+Lg/drWoA+yLaRu8R7gppazKJpLgxWHhRIb&#10;WpeU/51vRkG2Lo7bq/+up91ufsmWeh9dDlelRh/91ycIT71/h1/trVYwW8DzS/gBMv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o10tjEAAAA2wAAAA8AAAAAAAAAAAAAAAAA&#10;nwIAAGRycy9kb3ducmV2LnhtbFBLBQYAAAAABAAEAPcAAACQAwAAAAA=&#10;">
            <v:imagedata r:id="rId4" o:title="UNICEF_ForEveryChild_SCREEN_Horizontal_RGB_ENG"/>
            <v:path arrowok="t"/>
          </v:shape>
        </v:group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2ED5" w:rsidRDefault="00B02ED5" w:rsidP="009A1C07">
      <w:pPr>
        <w:spacing w:after="0" w:line="240" w:lineRule="auto"/>
      </w:pPr>
      <w:r>
        <w:separator/>
      </w:r>
    </w:p>
  </w:footnote>
  <w:footnote w:type="continuationSeparator" w:id="0">
    <w:p w:rsidR="00B02ED5" w:rsidRDefault="00B02ED5" w:rsidP="009A1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C05" w:rsidRDefault="00587C05">
    <w:pPr>
      <w:pStyle w:val="Header"/>
    </w:pPr>
    <w:r w:rsidRPr="00C22A14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center</wp:align>
          </wp:positionH>
          <wp:positionV relativeFrom="topMargin">
            <wp:posOffset>145677</wp:posOffset>
          </wp:positionV>
          <wp:extent cx="629507" cy="640080"/>
          <wp:effectExtent l="0" t="0" r="0" b="7620"/>
          <wp:wrapSquare wrapText="bothSides"/>
          <wp:docPr id="2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507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150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OwMDA2NzQzNjO3MLBQ0lEKTi0uzszPAykwrgUADSAjNSwAAAA="/>
  </w:docVars>
  <w:rsids>
    <w:rsidRoot w:val="003C44C7"/>
    <w:rsid w:val="00036D46"/>
    <w:rsid w:val="000654A3"/>
    <w:rsid w:val="0008041E"/>
    <w:rsid w:val="00082C61"/>
    <w:rsid w:val="000B7B5B"/>
    <w:rsid w:val="000D03DF"/>
    <w:rsid w:val="000D1DA6"/>
    <w:rsid w:val="000D2EAD"/>
    <w:rsid w:val="001101F4"/>
    <w:rsid w:val="00110D0A"/>
    <w:rsid w:val="00112D55"/>
    <w:rsid w:val="0011733B"/>
    <w:rsid w:val="001265CB"/>
    <w:rsid w:val="00140177"/>
    <w:rsid w:val="00140CA9"/>
    <w:rsid w:val="00164E02"/>
    <w:rsid w:val="001A6BF9"/>
    <w:rsid w:val="001B0BDB"/>
    <w:rsid w:val="001B49C3"/>
    <w:rsid w:val="001D3542"/>
    <w:rsid w:val="001F3D50"/>
    <w:rsid w:val="00213D8F"/>
    <w:rsid w:val="00222CAC"/>
    <w:rsid w:val="00237DD8"/>
    <w:rsid w:val="002427FD"/>
    <w:rsid w:val="00261849"/>
    <w:rsid w:val="002718BA"/>
    <w:rsid w:val="00281CE8"/>
    <w:rsid w:val="00282A2C"/>
    <w:rsid w:val="00295FBB"/>
    <w:rsid w:val="002C3E70"/>
    <w:rsid w:val="002D14D3"/>
    <w:rsid w:val="00344BD2"/>
    <w:rsid w:val="00395660"/>
    <w:rsid w:val="003A1009"/>
    <w:rsid w:val="003B6D3E"/>
    <w:rsid w:val="003C44C7"/>
    <w:rsid w:val="003D237A"/>
    <w:rsid w:val="003E33E2"/>
    <w:rsid w:val="0044637C"/>
    <w:rsid w:val="0045334A"/>
    <w:rsid w:val="0046273B"/>
    <w:rsid w:val="004B1862"/>
    <w:rsid w:val="004B4D87"/>
    <w:rsid w:val="004B7D3C"/>
    <w:rsid w:val="004C0863"/>
    <w:rsid w:val="004C61A8"/>
    <w:rsid w:val="004F18A5"/>
    <w:rsid w:val="0050241D"/>
    <w:rsid w:val="0050304C"/>
    <w:rsid w:val="005256FD"/>
    <w:rsid w:val="005804EE"/>
    <w:rsid w:val="00587C05"/>
    <w:rsid w:val="00593D55"/>
    <w:rsid w:val="005A4C5A"/>
    <w:rsid w:val="005D3D09"/>
    <w:rsid w:val="005E386C"/>
    <w:rsid w:val="00691D0E"/>
    <w:rsid w:val="006A0060"/>
    <w:rsid w:val="006A23DD"/>
    <w:rsid w:val="006B5EC1"/>
    <w:rsid w:val="006C4D1A"/>
    <w:rsid w:val="006E2267"/>
    <w:rsid w:val="006F2CDA"/>
    <w:rsid w:val="00711472"/>
    <w:rsid w:val="00733D07"/>
    <w:rsid w:val="00735EAA"/>
    <w:rsid w:val="00764C79"/>
    <w:rsid w:val="00794A75"/>
    <w:rsid w:val="007A2C32"/>
    <w:rsid w:val="007A4968"/>
    <w:rsid w:val="007C2AE5"/>
    <w:rsid w:val="007E1021"/>
    <w:rsid w:val="007F74E0"/>
    <w:rsid w:val="008203AB"/>
    <w:rsid w:val="00836A26"/>
    <w:rsid w:val="00844D98"/>
    <w:rsid w:val="008652E8"/>
    <w:rsid w:val="00867F06"/>
    <w:rsid w:val="008764F4"/>
    <w:rsid w:val="008809B3"/>
    <w:rsid w:val="008B6586"/>
    <w:rsid w:val="008E0B06"/>
    <w:rsid w:val="008E163C"/>
    <w:rsid w:val="008E5B59"/>
    <w:rsid w:val="008F1844"/>
    <w:rsid w:val="00900AED"/>
    <w:rsid w:val="0090102C"/>
    <w:rsid w:val="00905E4C"/>
    <w:rsid w:val="00946292"/>
    <w:rsid w:val="00946F78"/>
    <w:rsid w:val="00975BA8"/>
    <w:rsid w:val="00984C96"/>
    <w:rsid w:val="009A1C07"/>
    <w:rsid w:val="009A2479"/>
    <w:rsid w:val="009A6D76"/>
    <w:rsid w:val="009C5DC5"/>
    <w:rsid w:val="009E4C27"/>
    <w:rsid w:val="00A959E0"/>
    <w:rsid w:val="00AB4961"/>
    <w:rsid w:val="00AC3FAB"/>
    <w:rsid w:val="00AE5828"/>
    <w:rsid w:val="00B02ED5"/>
    <w:rsid w:val="00B26F29"/>
    <w:rsid w:val="00B37911"/>
    <w:rsid w:val="00B450C5"/>
    <w:rsid w:val="00B84D11"/>
    <w:rsid w:val="00B86042"/>
    <w:rsid w:val="00BA0457"/>
    <w:rsid w:val="00BA6D1A"/>
    <w:rsid w:val="00BD3695"/>
    <w:rsid w:val="00C5548E"/>
    <w:rsid w:val="00C564C0"/>
    <w:rsid w:val="00C661A4"/>
    <w:rsid w:val="00C85C30"/>
    <w:rsid w:val="00C87628"/>
    <w:rsid w:val="00CA5D8A"/>
    <w:rsid w:val="00CC0499"/>
    <w:rsid w:val="00CC24CF"/>
    <w:rsid w:val="00CC3B98"/>
    <w:rsid w:val="00CD7D09"/>
    <w:rsid w:val="00D12A8E"/>
    <w:rsid w:val="00D3302F"/>
    <w:rsid w:val="00D418BB"/>
    <w:rsid w:val="00D41BAF"/>
    <w:rsid w:val="00D47F3A"/>
    <w:rsid w:val="00D7308B"/>
    <w:rsid w:val="00D806D3"/>
    <w:rsid w:val="00D81A18"/>
    <w:rsid w:val="00D83632"/>
    <w:rsid w:val="00D8701B"/>
    <w:rsid w:val="00D9095C"/>
    <w:rsid w:val="00DF5B60"/>
    <w:rsid w:val="00DF63C0"/>
    <w:rsid w:val="00E52D06"/>
    <w:rsid w:val="00E94B60"/>
    <w:rsid w:val="00EE09CC"/>
    <w:rsid w:val="00EE496B"/>
    <w:rsid w:val="00F051F4"/>
    <w:rsid w:val="00F32ED8"/>
    <w:rsid w:val="00F4115C"/>
    <w:rsid w:val="00F53132"/>
    <w:rsid w:val="00F60B84"/>
    <w:rsid w:val="00F67B4E"/>
    <w:rsid w:val="00F67E54"/>
    <w:rsid w:val="00F87654"/>
    <w:rsid w:val="00FC3830"/>
    <w:rsid w:val="00FD31DE"/>
    <w:rsid w:val="00FE3E1B"/>
    <w:rsid w:val="00FE670A"/>
    <w:rsid w:val="00FF7A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3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44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A1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C07"/>
  </w:style>
  <w:style w:type="paragraph" w:styleId="Footer">
    <w:name w:val="footer"/>
    <w:basedOn w:val="Normal"/>
    <w:link w:val="FooterChar"/>
    <w:uiPriority w:val="99"/>
    <w:unhideWhenUsed/>
    <w:rsid w:val="009A1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C07"/>
  </w:style>
  <w:style w:type="paragraph" w:styleId="BalloonText">
    <w:name w:val="Balloon Text"/>
    <w:basedOn w:val="Normal"/>
    <w:link w:val="BalloonTextChar"/>
    <w:uiPriority w:val="99"/>
    <w:semiHidden/>
    <w:unhideWhenUsed/>
    <w:rsid w:val="00222C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CA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6.jpeg"/><Relationship Id="rId2" Type="http://schemas.openxmlformats.org/officeDocument/2006/relationships/image" Target="media/image25.png"/><Relationship Id="rId1" Type="http://schemas.openxmlformats.org/officeDocument/2006/relationships/image" Target="media/image24.jpeg"/><Relationship Id="rId4" Type="http://schemas.openxmlformats.org/officeDocument/2006/relationships/image" Target="media/image2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86177-E69E-44E5-9382-D0102B735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13</Pages>
  <Words>1826</Words>
  <Characters>1041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451</dc:creator>
  <cp:lastModifiedBy>User</cp:lastModifiedBy>
  <cp:revision>39</cp:revision>
  <dcterms:created xsi:type="dcterms:W3CDTF">2022-01-18T11:08:00Z</dcterms:created>
  <dcterms:modified xsi:type="dcterms:W3CDTF">2022-01-23T11:43:00Z</dcterms:modified>
</cp:coreProperties>
</file>